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3E321" w14:textId="77777777" w:rsidR="00A23C75" w:rsidRDefault="00A23C75" w:rsidP="00454CCC">
      <w:pPr>
        <w:spacing w:after="0" w:line="240" w:lineRule="auto"/>
        <w:jc w:val="right"/>
        <w:rPr>
          <w:rFonts w:cstheme="minorHAnsi"/>
          <w:szCs w:val="20"/>
          <w:lang w:val="en-GB"/>
        </w:rPr>
      </w:pPr>
    </w:p>
    <w:p w14:paraId="4B1D5350" w14:textId="77777777" w:rsidR="00A23C75" w:rsidRDefault="00A23C75" w:rsidP="00454CCC">
      <w:pPr>
        <w:spacing w:after="0" w:line="240" w:lineRule="auto"/>
        <w:jc w:val="right"/>
        <w:rPr>
          <w:rFonts w:cstheme="minorHAnsi"/>
          <w:szCs w:val="20"/>
          <w:lang w:val="en-GB"/>
        </w:rPr>
      </w:pPr>
    </w:p>
    <w:p w14:paraId="3F11F450" w14:textId="77777777" w:rsidR="00A23C75" w:rsidRDefault="00A23C75" w:rsidP="00454CCC">
      <w:pPr>
        <w:spacing w:after="0" w:line="240" w:lineRule="auto"/>
        <w:jc w:val="right"/>
        <w:rPr>
          <w:rFonts w:cstheme="minorHAnsi"/>
          <w:szCs w:val="20"/>
          <w:lang w:val="en-GB"/>
        </w:rPr>
      </w:pPr>
    </w:p>
    <w:p w14:paraId="2ED66925" w14:textId="77777777" w:rsidR="00AF5DFD" w:rsidRPr="00A23C75" w:rsidRDefault="00AF5DFD" w:rsidP="00454CCC">
      <w:pPr>
        <w:spacing w:after="0" w:line="240" w:lineRule="auto"/>
        <w:rPr>
          <w:rFonts w:cstheme="minorHAnsi"/>
          <w:szCs w:val="20"/>
          <w:lang w:val="en-GB"/>
        </w:rPr>
      </w:pPr>
    </w:p>
    <w:p w14:paraId="728C803D" w14:textId="77777777" w:rsidR="00AF5DFD" w:rsidRPr="00076D4D" w:rsidRDefault="00D45D08" w:rsidP="00076D4D">
      <w:pPr>
        <w:spacing w:after="0" w:line="240" w:lineRule="auto"/>
        <w:jc w:val="center"/>
        <w:rPr>
          <w:rFonts w:cstheme="minorHAnsi"/>
          <w:b/>
          <w:sz w:val="32"/>
          <w:szCs w:val="20"/>
          <w:lang w:val="en-GB"/>
        </w:rPr>
      </w:pPr>
      <w:r>
        <w:rPr>
          <w:rFonts w:cstheme="minorHAnsi"/>
          <w:b/>
          <w:sz w:val="32"/>
          <w:szCs w:val="20"/>
          <w:lang w:val="en-GB"/>
        </w:rPr>
        <w:t>Fulbright Finland T</w:t>
      </w:r>
      <w:r w:rsidR="00D83F36">
        <w:rPr>
          <w:rFonts w:cstheme="minorHAnsi"/>
          <w:b/>
          <w:sz w:val="32"/>
          <w:szCs w:val="20"/>
          <w:lang w:val="en-GB"/>
        </w:rPr>
        <w:t xml:space="preserve">ravel Grants for </w:t>
      </w:r>
      <w:r w:rsidR="00D83F36">
        <w:rPr>
          <w:rFonts w:cstheme="minorHAnsi"/>
          <w:b/>
          <w:sz w:val="32"/>
          <w:szCs w:val="20"/>
          <w:lang w:val="en-GB"/>
        </w:rPr>
        <w:br/>
        <w:t xml:space="preserve">Institutional </w:t>
      </w:r>
      <w:r>
        <w:rPr>
          <w:rFonts w:cstheme="minorHAnsi"/>
          <w:b/>
          <w:sz w:val="32"/>
          <w:szCs w:val="20"/>
          <w:lang w:val="en-GB"/>
        </w:rPr>
        <w:t>Partnership Building</w:t>
      </w:r>
    </w:p>
    <w:p w14:paraId="13208F29" w14:textId="77777777" w:rsidR="00AF5DFD" w:rsidRPr="00B0098A" w:rsidRDefault="00AF5DFD" w:rsidP="00454CCC">
      <w:pPr>
        <w:spacing w:after="0" w:line="240" w:lineRule="auto"/>
        <w:rPr>
          <w:rFonts w:cstheme="minorHAnsi"/>
          <w:szCs w:val="20"/>
          <w:lang w:val="en-GB"/>
        </w:rPr>
      </w:pPr>
    </w:p>
    <w:p w14:paraId="6320DA0E" w14:textId="77777777" w:rsidR="00076D4D" w:rsidRPr="00076D4D" w:rsidRDefault="00D45D08" w:rsidP="00F54A4F">
      <w:pPr>
        <w:pStyle w:val="paragraph"/>
        <w:pBdr>
          <w:bottom w:val="single" w:sz="4" w:space="1" w:color="auto"/>
        </w:pBdr>
        <w:spacing w:before="0" w:beforeAutospacing="0" w:after="0" w:afterAutospacing="0"/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</w:pPr>
      <w:r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  <w:t>Checklist</w:t>
      </w:r>
    </w:p>
    <w:p w14:paraId="7E5A33D5" w14:textId="77777777" w:rsidR="00D2004E" w:rsidRDefault="00D2004E" w:rsidP="00D45D08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65837008" w14:textId="6A6C611E" w:rsidR="00076D4D" w:rsidRPr="00D2004E" w:rsidRDefault="00D45D08" w:rsidP="00D45D08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b/>
          <w:sz w:val="22"/>
          <w:szCs w:val="20"/>
          <w:lang w:val="en-GB"/>
        </w:rPr>
      </w:pPr>
      <w:r w:rsidRPr="00D2004E">
        <w:rPr>
          <w:rStyle w:val="ng-directive"/>
          <w:rFonts w:asciiTheme="minorHAnsi" w:hAnsiTheme="minorHAnsi" w:cstheme="minorHAnsi"/>
          <w:b/>
          <w:sz w:val="22"/>
          <w:szCs w:val="20"/>
          <w:lang w:val="en-GB"/>
        </w:rPr>
        <w:t>Please s</w:t>
      </w:r>
      <w:r w:rsidR="00527A4A">
        <w:rPr>
          <w:rStyle w:val="ng-directive"/>
          <w:rFonts w:asciiTheme="minorHAnsi" w:hAnsiTheme="minorHAnsi" w:cstheme="minorHAnsi"/>
          <w:b/>
          <w:sz w:val="22"/>
          <w:szCs w:val="20"/>
          <w:lang w:val="en-GB"/>
        </w:rPr>
        <w:t>ubmit</w:t>
      </w:r>
      <w:r w:rsidRPr="00D2004E">
        <w:rPr>
          <w:rStyle w:val="ng-directive"/>
          <w:rFonts w:asciiTheme="minorHAnsi" w:hAnsiTheme="minorHAnsi" w:cstheme="minorHAnsi"/>
          <w:b/>
          <w:sz w:val="22"/>
          <w:szCs w:val="20"/>
          <w:lang w:val="en-GB"/>
        </w:rPr>
        <w:t xml:space="preserve"> all required documents to the Fulbright Finland Foundation by</w:t>
      </w:r>
      <w:r w:rsidR="00581B6C">
        <w:rPr>
          <w:rStyle w:val="ng-directive"/>
          <w:rFonts w:asciiTheme="minorHAnsi" w:hAnsiTheme="minorHAnsi" w:cstheme="minorHAnsi"/>
          <w:b/>
          <w:sz w:val="22"/>
          <w:szCs w:val="20"/>
          <w:lang w:val="en-GB"/>
        </w:rPr>
        <w:t xml:space="preserve"> January 2</w:t>
      </w:r>
      <w:r w:rsidR="007B335C">
        <w:rPr>
          <w:rStyle w:val="ng-directive"/>
          <w:rFonts w:asciiTheme="minorHAnsi" w:hAnsiTheme="minorHAnsi" w:cstheme="minorHAnsi"/>
          <w:b/>
          <w:sz w:val="22"/>
          <w:szCs w:val="20"/>
          <w:lang w:val="en-GB"/>
        </w:rPr>
        <w:t>9</w:t>
      </w:r>
      <w:r w:rsidR="00581B6C">
        <w:rPr>
          <w:rStyle w:val="ng-directive"/>
          <w:rFonts w:asciiTheme="minorHAnsi" w:hAnsiTheme="minorHAnsi" w:cstheme="minorHAnsi"/>
          <w:b/>
          <w:sz w:val="22"/>
          <w:szCs w:val="20"/>
          <w:lang w:val="en-GB"/>
        </w:rPr>
        <w:t>, 202</w:t>
      </w:r>
      <w:r w:rsidR="007B335C">
        <w:rPr>
          <w:rStyle w:val="ng-directive"/>
          <w:rFonts w:asciiTheme="minorHAnsi" w:hAnsiTheme="minorHAnsi" w:cstheme="minorHAnsi"/>
          <w:b/>
          <w:sz w:val="22"/>
          <w:szCs w:val="20"/>
          <w:lang w:val="en-GB"/>
        </w:rPr>
        <w:t>4</w:t>
      </w:r>
      <w:r w:rsidR="00EE540A" w:rsidRPr="00D2004E">
        <w:rPr>
          <w:rStyle w:val="ng-directive"/>
          <w:rFonts w:asciiTheme="minorHAnsi" w:hAnsiTheme="minorHAnsi" w:cstheme="minorHAnsi"/>
          <w:b/>
          <w:sz w:val="22"/>
          <w:szCs w:val="20"/>
          <w:lang w:val="en-GB"/>
        </w:rPr>
        <w:t xml:space="preserve"> </w:t>
      </w:r>
    </w:p>
    <w:p w14:paraId="7E6DD445" w14:textId="77777777" w:rsidR="001249F5" w:rsidRDefault="001249F5" w:rsidP="00D45D08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56755473" w14:textId="77777777" w:rsidR="007C2F91" w:rsidRPr="00D92F6D" w:rsidRDefault="00000000" w:rsidP="00D92F6D">
      <w:pPr>
        <w:pStyle w:val="paragraph"/>
        <w:spacing w:before="0" w:beforeAutospacing="0" w:after="0" w:afterAutospacing="0" w:line="276" w:lineRule="auto"/>
        <w:rPr>
          <w:rStyle w:val="ng-directive"/>
          <w:rFonts w:asciiTheme="minorHAnsi" w:hAnsiTheme="minorHAnsi" w:cstheme="minorHAnsi"/>
          <w:sz w:val="8"/>
          <w:szCs w:val="20"/>
          <w:lang w:val="en-GB"/>
        </w:rPr>
      </w:pP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20010814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45D08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GB"/>
            </w:rPr>
            <w:t>☐</w:t>
          </w:r>
        </w:sdtContent>
      </w:sdt>
      <w:r w:rsid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Complete application (including this checklist and application form)</w:t>
      </w:r>
      <w:r w:rsidR="00EE540A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r w:rsidR="00D92F6D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br/>
      </w:r>
    </w:p>
    <w:p w14:paraId="6E35A381" w14:textId="77777777" w:rsidR="007C2F91" w:rsidRPr="00D92F6D" w:rsidRDefault="00000000" w:rsidP="00D92F6D">
      <w:pPr>
        <w:pStyle w:val="paragraph"/>
        <w:spacing w:before="0" w:beforeAutospacing="0" w:after="0" w:afterAutospacing="0" w:line="276" w:lineRule="auto"/>
        <w:rPr>
          <w:rStyle w:val="ng-directive"/>
          <w:rFonts w:asciiTheme="minorHAnsi" w:hAnsiTheme="minorHAnsi" w:cstheme="minorHAnsi"/>
          <w:sz w:val="8"/>
          <w:szCs w:val="20"/>
          <w:lang w:val="en-GB"/>
        </w:rPr>
      </w:pP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1855460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45D08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GB"/>
            </w:rPr>
            <w:t>☐</w:t>
          </w:r>
        </w:sdtContent>
      </w:sdt>
      <w:r w:rsid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Curriculum Vitae</w:t>
      </w:r>
      <w:r w:rsidR="00D92F6D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br/>
      </w:r>
    </w:p>
    <w:p w14:paraId="1ACE8300" w14:textId="77777777" w:rsidR="00D45D08" w:rsidRDefault="00000000" w:rsidP="00D92F6D">
      <w:pPr>
        <w:pStyle w:val="paragraph"/>
        <w:tabs>
          <w:tab w:val="center" w:pos="4693"/>
        </w:tabs>
        <w:spacing w:before="0" w:beforeAutospacing="0" w:after="0" w:afterAutospacing="0" w:line="276" w:lineRule="auto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15244422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45D08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GB"/>
            </w:rPr>
            <w:t>☐</w:t>
          </w:r>
        </w:sdtContent>
      </w:sdt>
      <w:r w:rsid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Recommendation from home institution</w:t>
      </w:r>
    </w:p>
    <w:p w14:paraId="7F8469A4" w14:textId="323EB4F2" w:rsidR="00B53172" w:rsidRDefault="00B53172" w:rsidP="00B53172">
      <w:pPr>
        <w:pStyle w:val="paragraph"/>
        <w:numPr>
          <w:ilvl w:val="0"/>
          <w:numId w:val="12"/>
        </w:numPr>
        <w:tabs>
          <w:tab w:val="center" w:pos="4693"/>
        </w:tabs>
        <w:spacing w:before="0" w:beforeAutospacing="0" w:after="0" w:afterAutospacing="0" w:line="276" w:lineRule="auto"/>
        <w:ind w:left="720"/>
        <w:rPr>
          <w:rStyle w:val="ng-directive"/>
          <w:rFonts w:asciiTheme="minorHAnsi" w:hAnsiTheme="minorHAnsi" w:cstheme="minorHAnsi"/>
          <w:i/>
          <w:sz w:val="22"/>
          <w:szCs w:val="20"/>
          <w:lang w:val="en-GB"/>
        </w:rPr>
      </w:pPr>
      <w:r>
        <w:rPr>
          <w:rStyle w:val="ng-directive"/>
          <w:rFonts w:asciiTheme="minorHAnsi" w:hAnsiTheme="minorHAnsi" w:cstheme="minorHAnsi"/>
          <w:i/>
          <w:sz w:val="22"/>
          <w:szCs w:val="20"/>
          <w:lang w:val="en-GB"/>
        </w:rPr>
        <w:t xml:space="preserve">For </w:t>
      </w:r>
      <w:r w:rsidR="00E75B18">
        <w:rPr>
          <w:rStyle w:val="ng-directive"/>
          <w:rFonts w:asciiTheme="minorHAnsi" w:hAnsiTheme="minorHAnsi" w:cstheme="minorHAnsi"/>
          <w:i/>
          <w:sz w:val="22"/>
          <w:szCs w:val="20"/>
          <w:lang w:val="en-GB"/>
        </w:rPr>
        <w:t>example,</w:t>
      </w:r>
      <w:r>
        <w:rPr>
          <w:rStyle w:val="ng-directive"/>
          <w:rFonts w:asciiTheme="minorHAnsi" w:hAnsiTheme="minorHAnsi" w:cstheme="minorHAnsi"/>
          <w:i/>
          <w:sz w:val="22"/>
          <w:szCs w:val="20"/>
          <w:lang w:val="en-GB"/>
        </w:rPr>
        <w:t xml:space="preserve"> from the Dean of the Faculty</w:t>
      </w:r>
      <w:r w:rsidR="00E75B18">
        <w:rPr>
          <w:rStyle w:val="ng-directive"/>
          <w:rFonts w:asciiTheme="minorHAnsi" w:hAnsiTheme="minorHAnsi" w:cstheme="minorHAnsi"/>
          <w:i/>
          <w:sz w:val="22"/>
          <w:szCs w:val="20"/>
          <w:lang w:val="en-GB"/>
        </w:rPr>
        <w:t xml:space="preserve">, </w:t>
      </w:r>
      <w:r>
        <w:rPr>
          <w:rStyle w:val="ng-directive"/>
          <w:rFonts w:asciiTheme="minorHAnsi" w:hAnsiTheme="minorHAnsi" w:cstheme="minorHAnsi"/>
          <w:i/>
          <w:sz w:val="22"/>
          <w:szCs w:val="20"/>
          <w:lang w:val="en-GB"/>
        </w:rPr>
        <w:t>Head of Department, or other appropriate</w:t>
      </w:r>
      <w:r w:rsidR="007733D4">
        <w:rPr>
          <w:rStyle w:val="ng-directive"/>
          <w:rFonts w:asciiTheme="minorHAnsi" w:hAnsiTheme="minorHAnsi" w:cstheme="minorHAnsi"/>
          <w:i/>
          <w:sz w:val="22"/>
          <w:szCs w:val="20"/>
          <w:lang w:val="en-GB"/>
        </w:rPr>
        <w:t>.</w:t>
      </w:r>
    </w:p>
    <w:p w14:paraId="15D5C632" w14:textId="77777777" w:rsidR="00D92F6D" w:rsidRPr="00D92F6D" w:rsidRDefault="00D92F6D" w:rsidP="00D92F6D">
      <w:pPr>
        <w:pStyle w:val="paragraph"/>
        <w:tabs>
          <w:tab w:val="center" w:pos="4693"/>
        </w:tabs>
        <w:spacing w:before="0" w:beforeAutospacing="0" w:after="0" w:afterAutospacing="0" w:line="276" w:lineRule="auto"/>
        <w:rPr>
          <w:rStyle w:val="ng-directive"/>
          <w:rFonts w:asciiTheme="minorHAnsi" w:hAnsiTheme="minorHAnsi" w:cstheme="minorHAnsi"/>
          <w:sz w:val="8"/>
          <w:szCs w:val="20"/>
          <w:lang w:val="en-GB"/>
        </w:rPr>
      </w:pPr>
    </w:p>
    <w:p w14:paraId="45212B54" w14:textId="77777777" w:rsidR="00416087" w:rsidRPr="00D92F6D" w:rsidRDefault="00000000" w:rsidP="00D92F6D">
      <w:pPr>
        <w:pStyle w:val="paragraph"/>
        <w:spacing w:before="0" w:beforeAutospacing="0" w:after="0" w:afterAutospacing="0" w:line="276" w:lineRule="auto"/>
        <w:rPr>
          <w:rStyle w:val="ng-directive"/>
          <w:rFonts w:asciiTheme="minorHAnsi" w:hAnsiTheme="minorHAnsi" w:cstheme="minorHAnsi"/>
          <w:sz w:val="8"/>
          <w:szCs w:val="20"/>
          <w:lang w:val="en-GB"/>
        </w:rPr>
      </w:pP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-11656166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45D08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GB"/>
            </w:rPr>
            <w:t>☐</w:t>
          </w:r>
        </w:sdtContent>
      </w:sdt>
      <w:r w:rsid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Invitation</w:t>
      </w:r>
      <w:r w:rsidR="00B53172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letter</w:t>
      </w:r>
      <w:r w:rsid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from the U.S. host institution</w:t>
      </w:r>
      <w:r w:rsidR="00D92F6D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br/>
      </w:r>
    </w:p>
    <w:p w14:paraId="24881414" w14:textId="1C557EA8" w:rsidR="00416087" w:rsidRPr="00D92F6D" w:rsidRDefault="00000000" w:rsidP="00D92F6D">
      <w:pPr>
        <w:pStyle w:val="paragraph"/>
        <w:spacing w:before="0" w:beforeAutospacing="0" w:after="0" w:afterAutospacing="0" w:line="276" w:lineRule="auto"/>
        <w:ind w:left="270" w:hanging="270"/>
        <w:rPr>
          <w:rStyle w:val="ng-directive"/>
          <w:rFonts w:asciiTheme="minorHAnsi" w:hAnsiTheme="minorHAnsi" w:cstheme="minorHAnsi"/>
          <w:sz w:val="8"/>
          <w:szCs w:val="20"/>
          <w:lang w:val="en-GB"/>
        </w:rPr>
      </w:pP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-20319360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7A4A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GB"/>
            </w:rPr>
            <w:t>☐</w:t>
          </w:r>
        </w:sdtContent>
      </w:sdt>
      <w:r w:rsid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I have confirmed from the host institution all additional requirements (if any) for visitors (including insurance, </w:t>
      </w:r>
      <w:r w:rsidR="007B335C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the </w:t>
      </w:r>
      <w:r w:rsid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registration process for visitors</w:t>
      </w:r>
      <w:r w:rsidR="007F77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,</w:t>
      </w:r>
      <w:r w:rsid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etc.)</w:t>
      </w:r>
      <w:r w:rsidR="00D92F6D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br/>
      </w:r>
    </w:p>
    <w:p w14:paraId="1376FF96" w14:textId="7545ECBB" w:rsidR="00416087" w:rsidRDefault="00000000" w:rsidP="00D92F6D">
      <w:pPr>
        <w:pStyle w:val="paragraph"/>
        <w:spacing w:before="0" w:beforeAutospacing="0" w:after="0" w:afterAutospacing="0" w:line="276" w:lineRule="auto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3389030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45D08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GB"/>
            </w:rPr>
            <w:t>☐</w:t>
          </w:r>
        </w:sdtContent>
      </w:sdt>
      <w:r w:rsid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I </w:t>
      </w:r>
      <w:proofErr w:type="gramStart"/>
      <w:r w:rsid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am able to</w:t>
      </w:r>
      <w:proofErr w:type="gramEnd"/>
      <w:r w:rsid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take part in a</w:t>
      </w:r>
      <w:r w:rsidR="00581B6C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r w:rsidR="007B335C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Teams</w:t>
      </w:r>
      <w:r w:rsid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interview on </w:t>
      </w:r>
      <w:r w:rsidR="00581B6C" w:rsidRPr="00581B6C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March</w:t>
      </w:r>
      <w:r w:rsidR="00D45D08" w:rsidRPr="00581B6C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r w:rsidR="00326016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7</w:t>
      </w:r>
      <w:r w:rsidR="00D45D08" w:rsidRPr="00581B6C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, 20</w:t>
      </w:r>
      <w:r w:rsidR="00216C23" w:rsidRPr="00581B6C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2</w:t>
      </w:r>
      <w:r w:rsidR="00A8093C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4</w:t>
      </w:r>
    </w:p>
    <w:p w14:paraId="5737D96F" w14:textId="6C96DD87" w:rsidR="00B53172" w:rsidRPr="00C93A0F" w:rsidRDefault="00B53172" w:rsidP="00B53172">
      <w:pPr>
        <w:pStyle w:val="paragraph"/>
        <w:numPr>
          <w:ilvl w:val="0"/>
          <w:numId w:val="11"/>
        </w:numPr>
        <w:spacing w:before="0" w:beforeAutospacing="0" w:after="0" w:afterAutospacing="0" w:line="276" w:lineRule="auto"/>
        <w:ind w:left="720"/>
        <w:rPr>
          <w:rStyle w:val="ng-directive"/>
          <w:rFonts w:asciiTheme="minorHAnsi" w:hAnsiTheme="minorHAnsi" w:cstheme="minorHAnsi"/>
          <w:i/>
          <w:sz w:val="22"/>
          <w:szCs w:val="20"/>
          <w:lang w:val="en-GB"/>
        </w:rPr>
      </w:pPr>
      <w:r w:rsidRPr="00C93A0F">
        <w:rPr>
          <w:rStyle w:val="ng-directive"/>
          <w:rFonts w:asciiTheme="minorHAnsi" w:hAnsiTheme="minorHAnsi" w:cstheme="minorHAnsi"/>
          <w:i/>
          <w:sz w:val="22"/>
          <w:szCs w:val="20"/>
          <w:lang w:val="en-GB"/>
        </w:rPr>
        <w:t>Applicants who pass the first stage of the reviews will be invited to an interview</w:t>
      </w:r>
    </w:p>
    <w:p w14:paraId="149D5D28" w14:textId="2D09F58C" w:rsidR="00B53172" w:rsidRPr="00C93A0F" w:rsidRDefault="00B53172" w:rsidP="00B53172">
      <w:pPr>
        <w:pStyle w:val="paragraph"/>
        <w:numPr>
          <w:ilvl w:val="0"/>
          <w:numId w:val="11"/>
        </w:numPr>
        <w:spacing w:before="0" w:beforeAutospacing="0" w:after="0" w:afterAutospacing="0" w:line="276" w:lineRule="auto"/>
        <w:ind w:left="720"/>
        <w:rPr>
          <w:rStyle w:val="ng-directive"/>
          <w:rFonts w:asciiTheme="minorHAnsi" w:hAnsiTheme="minorHAnsi" w:cstheme="minorHAnsi"/>
          <w:i/>
          <w:sz w:val="22"/>
          <w:szCs w:val="20"/>
          <w:lang w:val="en-GB"/>
        </w:rPr>
      </w:pPr>
      <w:r w:rsidRPr="00C93A0F">
        <w:rPr>
          <w:rStyle w:val="ng-directive"/>
          <w:rFonts w:asciiTheme="minorHAnsi" w:hAnsiTheme="minorHAnsi" w:cstheme="minorHAnsi"/>
          <w:i/>
          <w:sz w:val="22"/>
          <w:szCs w:val="20"/>
          <w:lang w:val="en-GB"/>
        </w:rPr>
        <w:t>All interviews are held on the same day</w:t>
      </w:r>
    </w:p>
    <w:p w14:paraId="721DD83E" w14:textId="17280F99" w:rsidR="002B791F" w:rsidRDefault="002B791F" w:rsidP="00B53172">
      <w:pPr>
        <w:pStyle w:val="paragraph"/>
        <w:numPr>
          <w:ilvl w:val="0"/>
          <w:numId w:val="11"/>
        </w:numPr>
        <w:spacing w:before="0" w:beforeAutospacing="0" w:after="0" w:afterAutospacing="0" w:line="276" w:lineRule="auto"/>
        <w:ind w:left="720"/>
        <w:rPr>
          <w:rStyle w:val="ng-directive"/>
          <w:rFonts w:asciiTheme="minorHAnsi" w:hAnsiTheme="minorHAnsi" w:cstheme="minorHAnsi"/>
          <w:i/>
          <w:sz w:val="22"/>
          <w:szCs w:val="20"/>
          <w:lang w:val="en-GB"/>
        </w:rPr>
      </w:pPr>
      <w:r>
        <w:rPr>
          <w:rStyle w:val="ng-directive"/>
          <w:rFonts w:asciiTheme="minorHAnsi" w:hAnsiTheme="minorHAnsi" w:cstheme="minorHAnsi"/>
          <w:i/>
          <w:sz w:val="22"/>
          <w:szCs w:val="20"/>
          <w:lang w:val="en-GB"/>
        </w:rPr>
        <w:t>Interviews are organized online</w:t>
      </w:r>
    </w:p>
    <w:p w14:paraId="740B753C" w14:textId="77777777" w:rsidR="00D92F6D" w:rsidRPr="00D92F6D" w:rsidRDefault="00D92F6D" w:rsidP="00D92F6D">
      <w:pPr>
        <w:pStyle w:val="paragraph"/>
        <w:spacing w:before="0" w:beforeAutospacing="0" w:after="0" w:afterAutospacing="0" w:line="276" w:lineRule="auto"/>
        <w:rPr>
          <w:rStyle w:val="ng-directive"/>
          <w:rFonts w:asciiTheme="minorHAnsi" w:hAnsiTheme="minorHAnsi" w:cstheme="minorHAnsi"/>
          <w:sz w:val="8"/>
          <w:szCs w:val="20"/>
          <w:lang w:val="en-GB"/>
        </w:rPr>
      </w:pPr>
    </w:p>
    <w:p w14:paraId="11F8C1F1" w14:textId="6A817304" w:rsidR="00D45D08" w:rsidRPr="002B791F" w:rsidRDefault="00000000" w:rsidP="00E1174D">
      <w:pPr>
        <w:pStyle w:val="paragraph"/>
        <w:spacing w:before="0" w:beforeAutospacing="0" w:after="120" w:afterAutospacing="0" w:line="276" w:lineRule="auto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13223950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45D08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GB"/>
            </w:rPr>
            <w:t>☐</w:t>
          </w:r>
        </w:sdtContent>
      </w:sdt>
      <w:r w:rsid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I </w:t>
      </w:r>
      <w:proofErr w:type="gramStart"/>
      <w:r w:rsid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am able to</w:t>
      </w:r>
      <w:proofErr w:type="gramEnd"/>
      <w:r w:rsid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participate in the </w:t>
      </w:r>
      <w:r w:rsidR="00E75B1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P</w:t>
      </w:r>
      <w:r w:rsid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re</w:t>
      </w:r>
      <w:r w:rsidR="00216C23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-</w:t>
      </w:r>
      <w:r w:rsidR="00E75B1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D</w:t>
      </w:r>
      <w:r w:rsidR="00216C23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eparture </w:t>
      </w:r>
      <w:r w:rsidR="00E75B1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O</w:t>
      </w:r>
      <w:r w:rsidR="00216C23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rientation</w:t>
      </w:r>
      <w:r w:rsidR="00581B6C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Day</w:t>
      </w:r>
      <w:r w:rsidR="00216C23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r w:rsidR="00581B6C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in </w:t>
      </w:r>
      <w:r w:rsidR="00581B6C" w:rsidRPr="007F77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Helsinki </w:t>
      </w:r>
      <w:r w:rsidR="00216C23" w:rsidRPr="007F77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on May 1</w:t>
      </w:r>
      <w:r w:rsidR="00A8093C" w:rsidRPr="007F77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3</w:t>
      </w:r>
      <w:r w:rsidR="00581B6C" w:rsidRPr="007F77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, 202</w:t>
      </w:r>
      <w:r w:rsidR="00A8093C" w:rsidRPr="007F77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4</w:t>
      </w:r>
    </w:p>
    <w:p w14:paraId="0F34F2FA" w14:textId="609D33F6" w:rsidR="00D45D08" w:rsidRDefault="00000000" w:rsidP="00D92F6D">
      <w:pPr>
        <w:pStyle w:val="paragraph"/>
        <w:spacing w:before="0" w:beforeAutospacing="0" w:after="0" w:afterAutospacing="0" w:line="276" w:lineRule="auto"/>
        <w:ind w:left="270" w:hanging="27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-1563007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45D08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GB"/>
            </w:rPr>
            <w:t>☐</w:t>
          </w:r>
        </w:sdtContent>
      </w:sdt>
      <w:r w:rsid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I certify that I have determined the visa requirements for my proposed visit and understand that I am responsible for applying for a visa to the U</w:t>
      </w:r>
      <w:r w:rsidR="00F27FE1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.S.</w:t>
      </w:r>
      <w:r w:rsid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if it is required for my visit.</w:t>
      </w:r>
    </w:p>
    <w:p w14:paraId="7D5A0BAD" w14:textId="77B4D841" w:rsidR="00B53172" w:rsidRPr="00D45D08" w:rsidRDefault="00B53172" w:rsidP="00B53172">
      <w:pPr>
        <w:pStyle w:val="paragraph"/>
        <w:numPr>
          <w:ilvl w:val="0"/>
          <w:numId w:val="13"/>
        </w:numPr>
        <w:spacing w:before="0" w:beforeAutospacing="0" w:after="0" w:afterAutospacing="0" w:line="276" w:lineRule="auto"/>
        <w:ind w:left="720"/>
        <w:rPr>
          <w:rStyle w:val="ng-directive"/>
          <w:rFonts w:asciiTheme="minorHAnsi" w:hAnsiTheme="minorHAnsi" w:cstheme="minorHAnsi"/>
          <w:i/>
          <w:sz w:val="22"/>
          <w:szCs w:val="20"/>
          <w:lang w:val="en-GB"/>
        </w:rPr>
      </w:pPr>
      <w:r w:rsidRPr="00D45D08">
        <w:rPr>
          <w:rStyle w:val="ng-directive"/>
          <w:rFonts w:asciiTheme="minorHAnsi" w:hAnsiTheme="minorHAnsi" w:cstheme="minorHAnsi"/>
          <w:i/>
          <w:sz w:val="22"/>
          <w:szCs w:val="20"/>
          <w:lang w:val="en-GB"/>
        </w:rPr>
        <w:t>Please note the home residency requirements on the J-1 visitor visa, if applicable</w:t>
      </w:r>
    </w:p>
    <w:p w14:paraId="027EE828" w14:textId="77777777" w:rsidR="00416087" w:rsidRDefault="00416087" w:rsidP="00416087">
      <w:pPr>
        <w:pStyle w:val="paragraph"/>
        <w:spacing w:before="0" w:beforeAutospacing="0" w:after="0" w:afterAutospacing="0"/>
        <w:ind w:left="36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7829D9A3" w14:textId="54FA2AE2" w:rsidR="00D45D08" w:rsidRDefault="00D45D08" w:rsidP="00454CCC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D45D08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I have ensured that my </w:t>
      </w:r>
      <w:r w:rsidRPr="00C93A0F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application includes all the documents listed above and that I am available on the dates listed above. I understand that my application will not be reviewed if it does not </w:t>
      </w:r>
      <w:r w:rsidR="001249F5" w:rsidRPr="00C93A0F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fulfil</w:t>
      </w:r>
      <w:r w:rsidR="00E75B18" w:rsidRPr="00C93A0F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l</w:t>
      </w:r>
      <w:r w:rsidRPr="00C93A0F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all the requirements stated above by </w:t>
      </w:r>
      <w:r w:rsidR="00581B6C" w:rsidRPr="00C93A0F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January</w:t>
      </w:r>
      <w:r w:rsidRPr="00C93A0F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r w:rsidR="00581B6C" w:rsidRPr="00C93A0F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2</w:t>
      </w:r>
      <w:r w:rsidR="007B335C" w:rsidRPr="00C93A0F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9</w:t>
      </w:r>
      <w:r w:rsidR="00216C23" w:rsidRPr="00C93A0F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, 202</w:t>
      </w:r>
      <w:r w:rsidR="007B335C" w:rsidRPr="00C93A0F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4</w:t>
      </w:r>
      <w:r w:rsidRPr="00C93A0F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.</w:t>
      </w:r>
    </w:p>
    <w:p w14:paraId="788F3633" w14:textId="77777777" w:rsidR="00D45D08" w:rsidRDefault="00D45D08" w:rsidP="00454CCC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40CA266F" w14:textId="77777777" w:rsidR="00723858" w:rsidRPr="00352B06" w:rsidRDefault="00723858" w:rsidP="00723858">
      <w:pPr>
        <w:spacing w:after="0" w:line="240" w:lineRule="auto"/>
        <w:rPr>
          <w:rFonts w:cstheme="minorHAnsi"/>
          <w:szCs w:val="20"/>
          <w:lang w:val="en-US"/>
        </w:rPr>
      </w:pPr>
      <w:r w:rsidRPr="00352B06">
        <w:rPr>
          <w:rFonts w:cstheme="minorHAnsi"/>
          <w:szCs w:val="20"/>
          <w:lang w:val="en-US"/>
        </w:rPr>
        <w:t>Date</w:t>
      </w:r>
      <w:r>
        <w:rPr>
          <w:rFonts w:cstheme="minorHAnsi"/>
          <w:szCs w:val="20"/>
          <w:lang w:val="en-US"/>
        </w:rPr>
        <w:t xml:space="preserve"> </w:t>
      </w:r>
      <w:r w:rsidRPr="00422DDE">
        <w:rPr>
          <w:rFonts w:cstheme="minorHAnsi"/>
          <w:i/>
          <w:iCs/>
          <w:szCs w:val="20"/>
          <w:lang w:val="en-US"/>
        </w:rPr>
        <w:t>(DD/MM/YYYY)</w:t>
      </w:r>
      <w:r w:rsidRPr="00352B06">
        <w:rPr>
          <w:rFonts w:cstheme="minorHAnsi"/>
          <w:szCs w:val="20"/>
          <w:lang w:val="en-US"/>
        </w:rPr>
        <w:t>:</w:t>
      </w:r>
      <w:r>
        <w:rPr>
          <w:rFonts w:cstheme="minorHAnsi"/>
          <w:szCs w:val="20"/>
          <w:lang w:val="en-US"/>
        </w:rPr>
        <w:t xml:space="preserve"> </w:t>
      </w:r>
      <w:sdt>
        <w:sdtPr>
          <w:rPr>
            <w:rFonts w:cstheme="minorHAnsi"/>
            <w:szCs w:val="20"/>
            <w:lang w:val="en-US"/>
          </w:rPr>
          <w:id w:val="1392847452"/>
          <w:placeholder>
            <w:docPart w:val="5869543347924F67B138DCF84D2F316E"/>
          </w:placeholder>
          <w:showingPlcHdr/>
          <w:date w:fullDate="2023-08-09T00:00:00Z">
            <w:dateFormat w:val="DD/MM/YYYY"/>
            <w:lid w:val="en-FI"/>
            <w:storeMappedDataAs w:val="dateTime"/>
            <w:calendar w:val="gregorian"/>
          </w:date>
        </w:sdtPr>
        <w:sdtContent>
          <w:r w:rsidRPr="008A7474">
            <w:rPr>
              <w:rStyle w:val="PlaceholderText"/>
              <w:lang w:val="en-US"/>
            </w:rPr>
            <w:t>Click or tap to enter a date.</w:t>
          </w:r>
        </w:sdtContent>
      </w:sdt>
    </w:p>
    <w:p w14:paraId="305845C9" w14:textId="77777777" w:rsidR="00D45D08" w:rsidRPr="00723858" w:rsidRDefault="00D45D08" w:rsidP="00D45D08">
      <w:pPr>
        <w:spacing w:after="0" w:line="240" w:lineRule="auto"/>
        <w:rPr>
          <w:rFonts w:cstheme="minorHAnsi"/>
          <w:szCs w:val="20"/>
          <w:lang w:val="en-US"/>
        </w:rPr>
      </w:pPr>
    </w:p>
    <w:p w14:paraId="4579EE82" w14:textId="507A7D32" w:rsidR="00D45D08" w:rsidRDefault="007D0E45" w:rsidP="00D45D08">
      <w:pPr>
        <w:spacing w:after="0" w:line="240" w:lineRule="auto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In place of your signature, please type your full legal name</w:t>
      </w:r>
      <w:r w:rsidR="00D45D08">
        <w:rPr>
          <w:rFonts w:cstheme="minorHAnsi"/>
          <w:szCs w:val="20"/>
          <w:lang w:val="en-GB"/>
        </w:rPr>
        <w:t xml:space="preserve">: </w:t>
      </w:r>
      <w:sdt>
        <w:sdtPr>
          <w:rPr>
            <w:rFonts w:cstheme="minorHAnsi"/>
            <w:szCs w:val="20"/>
            <w:lang w:val="en-GB"/>
          </w:rPr>
          <w:id w:val="-1602482576"/>
          <w:placeholder>
            <w:docPart w:val="46AF4A1FEC704930A4A923BB2102FFD1"/>
          </w:placeholder>
          <w:showingPlcHdr/>
          <w:text/>
        </w:sdtPr>
        <w:sdtContent>
          <w:r w:rsidRPr="00D45D08">
            <w:rPr>
              <w:rStyle w:val="PlaceholderText"/>
              <w:lang w:val="en-US"/>
            </w:rPr>
            <w:t>Click here to enter text.</w:t>
          </w:r>
        </w:sdtContent>
      </w:sdt>
    </w:p>
    <w:p w14:paraId="71BFDDCC" w14:textId="3B664FFE" w:rsidR="00D45D08" w:rsidRDefault="00D45D08" w:rsidP="00D45D08">
      <w:pPr>
        <w:spacing w:after="0" w:line="240" w:lineRule="auto"/>
        <w:rPr>
          <w:rFonts w:cstheme="minorHAnsi"/>
          <w:szCs w:val="20"/>
          <w:lang w:val="en-GB"/>
        </w:rPr>
      </w:pPr>
    </w:p>
    <w:p w14:paraId="45C8F2E3" w14:textId="77777777" w:rsidR="00D45D08" w:rsidRDefault="00D45D08" w:rsidP="00454CCC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491ACDA0" w14:textId="77777777" w:rsidR="00D45D08" w:rsidRDefault="00D45D08" w:rsidP="00454CCC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244F40D4" w14:textId="77777777" w:rsidR="00D45D08" w:rsidRDefault="00D45D08">
      <w:pPr>
        <w:rPr>
          <w:rStyle w:val="ng-directive"/>
          <w:rFonts w:eastAsia="Times New Roman" w:cstheme="minorHAnsi"/>
          <w:b/>
          <w:sz w:val="28"/>
          <w:szCs w:val="20"/>
          <w:lang w:val="en-GB" w:eastAsia="fi-FI"/>
        </w:rPr>
      </w:pPr>
      <w:r>
        <w:rPr>
          <w:rStyle w:val="ng-directive"/>
          <w:rFonts w:cstheme="minorHAnsi"/>
          <w:b/>
          <w:sz w:val="28"/>
          <w:szCs w:val="20"/>
          <w:lang w:val="en-GB"/>
        </w:rPr>
        <w:br w:type="page"/>
      </w:r>
    </w:p>
    <w:p w14:paraId="2FF57952" w14:textId="773BFF73" w:rsidR="00E75B18" w:rsidRPr="00076D4D" w:rsidRDefault="001249F5" w:rsidP="00F54A4F">
      <w:pPr>
        <w:pStyle w:val="paragraph"/>
        <w:pBdr>
          <w:bottom w:val="single" w:sz="4" w:space="1" w:color="auto"/>
        </w:pBdr>
        <w:spacing w:before="0" w:beforeAutospacing="0" w:after="0" w:afterAutospacing="0"/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</w:pPr>
      <w:r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  <w:lastRenderedPageBreak/>
        <w:t xml:space="preserve">Personal </w:t>
      </w:r>
      <w:r w:rsidR="00216C23"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  <w:t>D</w:t>
      </w:r>
      <w:r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  <w:t>etails</w:t>
      </w:r>
    </w:p>
    <w:p w14:paraId="28C928C0" w14:textId="77777777" w:rsidR="00E75B18" w:rsidRDefault="00E75B18" w:rsidP="00E75B18">
      <w:pPr>
        <w:pStyle w:val="paragraph"/>
        <w:spacing w:before="0" w:beforeAutospacing="0" w:after="0" w:afterAutospacing="0"/>
        <w:ind w:left="714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5AA45385" w14:textId="65CA9BD5" w:rsidR="001249F5" w:rsidRDefault="001249F5" w:rsidP="00E75B18">
      <w:pPr>
        <w:pStyle w:val="paragraph"/>
        <w:numPr>
          <w:ilvl w:val="0"/>
          <w:numId w:val="14"/>
        </w:numPr>
        <w:spacing w:before="0" w:beforeAutospacing="0" w:after="0" w:afterAutospacing="0"/>
        <w:ind w:left="714" w:hanging="357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First name:</w:t>
      </w:r>
      <w:r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-982233240"/>
          <w:placeholder>
            <w:docPart w:val="1818313DA3114CDF862CA687DB6334C4"/>
          </w:placeholder>
          <w:showingPlcHdr/>
        </w:sdtPr>
        <w:sdtContent>
          <w:r w:rsidR="00310356" w:rsidRPr="00310356">
            <w:rPr>
              <w:rStyle w:val="PlaceholderText"/>
              <w:lang w:val="en-US"/>
            </w:rPr>
            <w:t>Click here to enter text.</w:t>
          </w:r>
        </w:sdtContent>
      </w:sdt>
    </w:p>
    <w:p w14:paraId="6D24F393" w14:textId="77777777" w:rsidR="001249F5" w:rsidRDefault="001249F5" w:rsidP="00E75B18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Last Name:</w:t>
      </w:r>
      <w:r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-1613583443"/>
          <w:placeholder>
            <w:docPart w:val="42C4425D5A344E4FBAB4A55DD871327E"/>
          </w:placeholder>
          <w:showingPlcHdr/>
        </w:sdtPr>
        <w:sdtContent>
          <w:r w:rsidR="00310356" w:rsidRPr="00310356">
            <w:rPr>
              <w:rStyle w:val="PlaceholderText"/>
              <w:lang w:val="en-US"/>
            </w:rPr>
            <w:t>Click here to enter text.</w:t>
          </w:r>
        </w:sdtContent>
      </w:sdt>
    </w:p>
    <w:p w14:paraId="1FF6193A" w14:textId="5000ECBC" w:rsidR="00C417E0" w:rsidRDefault="00C417E0" w:rsidP="00C417E0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6B3F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Date of birth (DD</w:t>
      </w:r>
      <w:r w:rsidR="0030488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/MM</w:t>
      </w:r>
      <w:r w:rsidRPr="006B3F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/YYYY):</w:t>
      </w:r>
      <w:r w:rsidR="00C62B3C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-1295827533"/>
          <w:placeholder>
            <w:docPart w:val="3FD7AE3F995B4A74B4E6426868320866"/>
          </w:placeholder>
          <w:showingPlcHdr/>
          <w:date w:fullDate="2023-10-21T00:00:00Z">
            <w:dateFormat w:val="dd//MM/yyyy"/>
            <w:lid w:val="en-FI"/>
            <w:storeMappedDataAs w:val="dateTime"/>
            <w:calendar w:val="gregorian"/>
          </w:date>
        </w:sdtPr>
        <w:sdtContent>
          <w:r w:rsidR="00A809F3" w:rsidRPr="00C62B3C">
            <w:rPr>
              <w:rStyle w:val="PlaceholderText"/>
              <w:lang w:val="en-US"/>
            </w:rPr>
            <w:t>Click or tap to enter a date.</w:t>
          </w:r>
        </w:sdtContent>
      </w:sdt>
    </w:p>
    <w:p w14:paraId="3F3278F2" w14:textId="1F252525" w:rsidR="00C417E0" w:rsidRDefault="00C417E0" w:rsidP="00C417E0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Gender:</w:t>
      </w:r>
      <w:r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11255170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62B3C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GB"/>
            </w:rPr>
            <w:t>☐</w:t>
          </w:r>
        </w:sdtContent>
      </w:sdt>
      <w:r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Male</w:t>
      </w:r>
      <w:r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ab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-12386211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GB"/>
            </w:rPr>
            <w:t>☐</w:t>
          </w:r>
        </w:sdtContent>
      </w:sdt>
      <w:r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Female</w:t>
      </w:r>
      <w:r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ab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1691565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GB"/>
            </w:rPr>
            <w:t>☐</w:t>
          </w:r>
        </w:sdtContent>
      </w:sdt>
      <w:r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proofErr w:type="gramStart"/>
      <w:r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>Non-binary</w:t>
      </w:r>
      <w:proofErr w:type="gramEnd"/>
      <w:r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ab/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-1172210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GB"/>
            </w:rPr>
            <w:t>☐</w:t>
          </w:r>
        </w:sdtContent>
      </w:sdt>
      <w:r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Other</w:t>
      </w:r>
      <w:r w:rsidR="00581B6C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: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-1434508678"/>
          <w:placeholder>
            <w:docPart w:val="9E2ED042E6AE4E33BAB98DE7E53FF485"/>
          </w:placeholder>
          <w:showingPlcHdr/>
        </w:sdtPr>
        <w:sdtContent>
          <w:r w:rsidR="00581B6C" w:rsidRPr="00310356">
            <w:rPr>
              <w:rStyle w:val="PlaceholderText"/>
              <w:lang w:val="en-US"/>
            </w:rPr>
            <w:t>Click here to enter text.</w:t>
          </w:r>
        </w:sdtContent>
      </w:sdt>
    </w:p>
    <w:p w14:paraId="0E56C292" w14:textId="77777777" w:rsidR="00C417E0" w:rsidRDefault="00C417E0" w:rsidP="00C417E0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6B3F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Country(ies) of citizenship:</w:t>
      </w:r>
      <w:r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545875325"/>
          <w:placeholder>
            <w:docPart w:val="E01FA7BE4AF3401CB4305976DAF08071"/>
          </w:placeholder>
          <w:showingPlcHdr/>
        </w:sdtPr>
        <w:sdtContent>
          <w:r w:rsidRPr="00310356">
            <w:rPr>
              <w:rStyle w:val="PlaceholderText"/>
              <w:lang w:val="en-US"/>
            </w:rPr>
            <w:t>Click here to enter text.</w:t>
          </w:r>
        </w:sdtContent>
      </w:sdt>
    </w:p>
    <w:p w14:paraId="460CB304" w14:textId="77777777" w:rsidR="001249F5" w:rsidRDefault="001249F5" w:rsidP="00E75B18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703C78B7" w14:textId="77777777" w:rsidR="001249F5" w:rsidRPr="00326016" w:rsidRDefault="001249F5" w:rsidP="00E75B18">
      <w:pPr>
        <w:pStyle w:val="paragraph"/>
        <w:numPr>
          <w:ilvl w:val="0"/>
          <w:numId w:val="14"/>
        </w:numPr>
        <w:spacing w:before="0" w:beforeAutospacing="0" w:after="120" w:afterAutospacing="0"/>
        <w:ind w:left="714" w:hanging="357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32601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Do you have permanent residency i</w:t>
      </w:r>
      <w:r w:rsidR="00393884" w:rsidRPr="0032601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n the United States?</w:t>
      </w:r>
      <w:r w:rsidR="00216C23" w:rsidRPr="00326016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br/>
      </w:r>
      <w:r w:rsidRPr="00326016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ab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18425771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26016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GB"/>
            </w:rPr>
            <w:t>☐</w:t>
          </w:r>
        </w:sdtContent>
      </w:sdt>
      <w:r w:rsidRPr="00326016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No</w:t>
      </w:r>
      <w:r w:rsidRPr="00326016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ab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14462013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26016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GB"/>
            </w:rPr>
            <w:t>☐</w:t>
          </w:r>
        </w:sdtContent>
      </w:sdt>
      <w:r w:rsidRPr="00326016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Yes</w:t>
      </w:r>
    </w:p>
    <w:p w14:paraId="5AF003A2" w14:textId="77777777" w:rsidR="001249F5" w:rsidRPr="00326016" w:rsidRDefault="001249F5" w:rsidP="00E75B18">
      <w:pPr>
        <w:pStyle w:val="paragraph"/>
        <w:numPr>
          <w:ilvl w:val="0"/>
          <w:numId w:val="14"/>
        </w:numPr>
        <w:spacing w:before="0" w:beforeAutospacing="0" w:after="120" w:afterAutospacing="0"/>
        <w:ind w:left="714" w:hanging="357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32601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Has your visa application to the U.S. ever been refused?</w:t>
      </w:r>
      <w:r w:rsidR="00216C23" w:rsidRPr="00326016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br/>
      </w:r>
      <w:r w:rsidRPr="00326016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ab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1187095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26016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GB"/>
            </w:rPr>
            <w:t>☐</w:t>
          </w:r>
        </w:sdtContent>
      </w:sdt>
      <w:r w:rsidRPr="00326016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No</w:t>
      </w:r>
      <w:r w:rsidRPr="00326016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ab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-126082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26016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GB"/>
            </w:rPr>
            <w:t>☐</w:t>
          </w:r>
        </w:sdtContent>
      </w:sdt>
      <w:r w:rsidRPr="00326016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Yes</w:t>
      </w:r>
    </w:p>
    <w:p w14:paraId="7A562272" w14:textId="77777777" w:rsidR="00723858" w:rsidRPr="00723858" w:rsidRDefault="00216C23" w:rsidP="00723858">
      <w:pPr>
        <w:pStyle w:val="paragraph"/>
        <w:numPr>
          <w:ilvl w:val="0"/>
          <w:numId w:val="14"/>
        </w:numPr>
        <w:spacing w:before="0" w:beforeAutospacing="0" w:after="0" w:afterAutospacing="0"/>
        <w:jc w:val="both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 xml:space="preserve">Have you applied for a long-term visit/position in the U.S. for the same </w:t>
      </w:r>
      <w:r w:rsidR="00634338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academic</w:t>
      </w: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 xml:space="preserve"> year?</w:t>
      </w:r>
    </w:p>
    <w:p w14:paraId="33FE3F24" w14:textId="77777777" w:rsidR="00723858" w:rsidRPr="00723858" w:rsidRDefault="00FB7F29" w:rsidP="00723858">
      <w:pPr>
        <w:pStyle w:val="paragraph"/>
        <w:spacing w:before="0" w:beforeAutospacing="0" w:after="120" w:afterAutospacing="0"/>
        <w:ind w:left="720"/>
        <w:jc w:val="both"/>
        <w:rPr>
          <w:rStyle w:val="ng-directive"/>
          <w:rFonts w:asciiTheme="minorHAnsi" w:hAnsiTheme="minorHAnsi" w:cstheme="minorHAnsi"/>
          <w:i/>
          <w:sz w:val="20"/>
          <w:szCs w:val="18"/>
          <w:lang w:val="en-GB"/>
        </w:rPr>
      </w:pPr>
      <w:r w:rsidRPr="00723858">
        <w:rPr>
          <w:rStyle w:val="ng-directive"/>
          <w:rFonts w:asciiTheme="minorHAnsi" w:hAnsiTheme="minorHAnsi" w:cstheme="minorHAnsi"/>
          <w:i/>
          <w:sz w:val="20"/>
          <w:szCs w:val="18"/>
          <w:lang w:val="en-GB"/>
        </w:rPr>
        <w:t xml:space="preserve">I understand that the Fulbright Finland Foundation grant will </w:t>
      </w:r>
      <w:r w:rsidR="00E75B18" w:rsidRPr="00723858">
        <w:rPr>
          <w:rStyle w:val="ng-directive"/>
          <w:rFonts w:asciiTheme="minorHAnsi" w:hAnsiTheme="minorHAnsi" w:cstheme="minorHAnsi"/>
          <w:i/>
          <w:sz w:val="20"/>
          <w:szCs w:val="18"/>
          <w:lang w:val="en-GB"/>
        </w:rPr>
        <w:t>be revoked</w:t>
      </w:r>
      <w:r w:rsidRPr="00723858">
        <w:rPr>
          <w:rStyle w:val="ng-directive"/>
          <w:rFonts w:asciiTheme="minorHAnsi" w:hAnsiTheme="minorHAnsi" w:cstheme="minorHAnsi"/>
          <w:i/>
          <w:sz w:val="20"/>
          <w:szCs w:val="18"/>
          <w:lang w:val="en-GB"/>
        </w:rPr>
        <w:t xml:space="preserve"> if I decide to stay in the U.S. after the </w:t>
      </w:r>
      <w:r w:rsidR="00C65A21" w:rsidRPr="00723858">
        <w:rPr>
          <w:rStyle w:val="ng-directive"/>
          <w:rFonts w:asciiTheme="minorHAnsi" w:hAnsiTheme="minorHAnsi" w:cstheme="minorHAnsi"/>
          <w:i/>
          <w:sz w:val="20"/>
          <w:szCs w:val="18"/>
          <w:lang w:val="en-GB"/>
        </w:rPr>
        <w:t xml:space="preserve">travel </w:t>
      </w:r>
      <w:r w:rsidRPr="00723858">
        <w:rPr>
          <w:rStyle w:val="ng-directive"/>
          <w:rFonts w:asciiTheme="minorHAnsi" w:hAnsiTheme="minorHAnsi" w:cstheme="minorHAnsi"/>
          <w:i/>
          <w:sz w:val="20"/>
          <w:szCs w:val="18"/>
          <w:lang w:val="en-GB"/>
        </w:rPr>
        <w:t>grant term.</w:t>
      </w:r>
    </w:p>
    <w:p w14:paraId="44C84122" w14:textId="3BC90AD7" w:rsidR="001249F5" w:rsidRPr="00FB7F29" w:rsidRDefault="00216C23" w:rsidP="00723858">
      <w:pPr>
        <w:pStyle w:val="paragraph"/>
        <w:spacing w:before="0" w:beforeAutospacing="0" w:after="0" w:afterAutospacing="0"/>
        <w:ind w:left="72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FB7F29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r w:rsidRPr="00FB7F29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ab/>
      </w:r>
      <w:sdt>
        <w:sdtPr>
          <w:rPr>
            <w:rStyle w:val="ng-directive"/>
            <w:rFonts w:ascii="MS Gothic" w:eastAsia="MS Gothic" w:hAnsi="MS Gothic" w:cstheme="minorHAnsi"/>
            <w:sz w:val="22"/>
            <w:szCs w:val="20"/>
            <w:lang w:val="en-GB"/>
          </w:rPr>
          <w:id w:val="18165189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B7F29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GB"/>
            </w:rPr>
            <w:t>☐</w:t>
          </w:r>
        </w:sdtContent>
      </w:sdt>
      <w:r w:rsidRPr="00FB7F29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No</w:t>
      </w:r>
      <w:r w:rsidRPr="00FB7F29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ab/>
      </w:r>
      <w:sdt>
        <w:sdtPr>
          <w:rPr>
            <w:rStyle w:val="ng-directive"/>
            <w:rFonts w:ascii="MS Gothic" w:eastAsia="MS Gothic" w:hAnsi="MS Gothic" w:cstheme="minorHAnsi"/>
            <w:sz w:val="22"/>
            <w:szCs w:val="20"/>
            <w:lang w:val="en-GB"/>
          </w:rPr>
          <w:id w:val="12962563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B7F29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GB"/>
            </w:rPr>
            <w:t>☐</w:t>
          </w:r>
        </w:sdtContent>
      </w:sdt>
      <w:r w:rsidR="00FB7F29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Yes</w:t>
      </w:r>
      <w:r w:rsidR="00FB7F29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br/>
      </w:r>
    </w:p>
    <w:p w14:paraId="517782AD" w14:textId="77777777" w:rsidR="001249F5" w:rsidRDefault="001249F5" w:rsidP="00E75B18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Home address:</w:t>
      </w:r>
      <w:r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-830296113"/>
          <w:placeholder>
            <w:docPart w:val="FF66989813AF40BDAAF78237442672E8"/>
          </w:placeholder>
          <w:showingPlcHdr/>
        </w:sdtPr>
        <w:sdtContent>
          <w:r w:rsidR="00310356" w:rsidRPr="00310356">
            <w:rPr>
              <w:rStyle w:val="PlaceholderText"/>
              <w:lang w:val="en-US"/>
            </w:rPr>
            <w:t>Click here to enter text.</w:t>
          </w:r>
        </w:sdtContent>
      </w:sdt>
    </w:p>
    <w:p w14:paraId="70DD1211" w14:textId="77777777" w:rsidR="001249F5" w:rsidRDefault="001249F5" w:rsidP="00E75B18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City:</w:t>
      </w:r>
      <w:r w:rsidR="00310356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-17083241"/>
          <w:placeholder>
            <w:docPart w:val="B6A1C1A7826346EDB9CDA2F95226E23B"/>
          </w:placeholder>
          <w:showingPlcHdr/>
        </w:sdtPr>
        <w:sdtContent>
          <w:r w:rsidR="00310356" w:rsidRPr="00310356">
            <w:rPr>
              <w:rStyle w:val="PlaceholderText"/>
              <w:lang w:val="en-US"/>
            </w:rPr>
            <w:t>Click here to enter text.</w:t>
          </w:r>
        </w:sdtContent>
      </w:sdt>
    </w:p>
    <w:p w14:paraId="6C0B139A" w14:textId="77777777" w:rsidR="001249F5" w:rsidRDefault="001249F5" w:rsidP="00E75B18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ZIP code:</w:t>
      </w:r>
      <w:r w:rsidR="00310356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1818143253"/>
          <w:placeholder>
            <w:docPart w:val="BA0B558CE6054711BA8C987A6FDCEF7C"/>
          </w:placeholder>
          <w:showingPlcHdr/>
        </w:sdtPr>
        <w:sdtContent>
          <w:r w:rsidR="00310356" w:rsidRPr="00310356">
            <w:rPr>
              <w:rStyle w:val="PlaceholderText"/>
              <w:lang w:val="en-US"/>
            </w:rPr>
            <w:t>Click here to enter text.</w:t>
          </w:r>
        </w:sdtContent>
      </w:sdt>
    </w:p>
    <w:p w14:paraId="7FFBFDD7" w14:textId="77777777" w:rsidR="001249F5" w:rsidRDefault="001249F5" w:rsidP="00E75B18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State/County:</w:t>
      </w:r>
      <w:r w:rsidR="00310356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1864626905"/>
          <w:placeholder>
            <w:docPart w:val="41A653E7AD104A389678C37AD1142238"/>
          </w:placeholder>
          <w:showingPlcHdr/>
        </w:sdtPr>
        <w:sdtContent>
          <w:r w:rsidR="00310356" w:rsidRPr="00310356">
            <w:rPr>
              <w:rStyle w:val="PlaceholderText"/>
              <w:lang w:val="en-US"/>
            </w:rPr>
            <w:t>Click here to enter text.</w:t>
          </w:r>
        </w:sdtContent>
      </w:sdt>
    </w:p>
    <w:p w14:paraId="01462DE6" w14:textId="77777777" w:rsidR="001249F5" w:rsidRDefault="001249F5" w:rsidP="00E75B18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Country:</w:t>
      </w:r>
      <w:r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r w:rsidR="00310356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-803772611"/>
          <w:placeholder>
            <w:docPart w:val="85E7B737A41E49D49A5BA19A94A3ACF9"/>
          </w:placeholder>
          <w:showingPlcHdr/>
        </w:sdtPr>
        <w:sdtContent>
          <w:r w:rsidR="00310356" w:rsidRPr="00310356">
            <w:rPr>
              <w:rStyle w:val="PlaceholderText"/>
              <w:lang w:val="en-US"/>
            </w:rPr>
            <w:t>Click here to enter text.</w:t>
          </w:r>
        </w:sdtContent>
      </w:sdt>
    </w:p>
    <w:p w14:paraId="7C5B8FB7" w14:textId="15E8E46F" w:rsidR="001249F5" w:rsidRDefault="001249F5" w:rsidP="00E75B18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Phone</w:t>
      </w:r>
      <w:r w:rsidR="007B335C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 xml:space="preserve"> </w:t>
      </w:r>
      <w:r w:rsidR="007B335C" w:rsidRPr="007B335C">
        <w:rPr>
          <w:rStyle w:val="ng-directive"/>
          <w:rFonts w:asciiTheme="minorHAnsi" w:hAnsiTheme="minorHAnsi" w:cstheme="minorHAnsi"/>
          <w:b/>
          <w:bCs/>
          <w:i/>
          <w:iCs/>
          <w:sz w:val="22"/>
          <w:szCs w:val="20"/>
          <w:lang w:val="en-GB"/>
        </w:rPr>
        <w:t>(add area code)</w:t>
      </w: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:</w:t>
      </w:r>
      <w:r w:rsidR="00310356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-293903924"/>
          <w:placeholder>
            <w:docPart w:val="4C6D29BD256E4B719E57D3567E3FF8E9"/>
          </w:placeholder>
          <w:showingPlcHdr/>
        </w:sdtPr>
        <w:sdtContent>
          <w:r w:rsidR="00310356" w:rsidRPr="00310356">
            <w:rPr>
              <w:rStyle w:val="PlaceholderText"/>
              <w:lang w:val="en-US"/>
            </w:rPr>
            <w:t>Click here to enter text.</w:t>
          </w:r>
        </w:sdtContent>
      </w:sdt>
    </w:p>
    <w:p w14:paraId="5FA56467" w14:textId="77777777" w:rsidR="001249F5" w:rsidRDefault="001249F5" w:rsidP="00E75B18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E-mail:</w:t>
      </w:r>
      <w:r w:rsidR="00310356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459547238"/>
          <w:placeholder>
            <w:docPart w:val="B305466A1CA04E4089DBED4EAD87D5DF"/>
          </w:placeholder>
          <w:showingPlcHdr/>
        </w:sdtPr>
        <w:sdtContent>
          <w:r w:rsidR="00310356" w:rsidRPr="00310356">
            <w:rPr>
              <w:rStyle w:val="PlaceholderText"/>
              <w:lang w:val="en-US"/>
            </w:rPr>
            <w:t>Click here to enter text.</w:t>
          </w:r>
        </w:sdtContent>
      </w:sdt>
    </w:p>
    <w:p w14:paraId="01FDDAAC" w14:textId="77777777" w:rsidR="00723858" w:rsidRPr="00723858" w:rsidRDefault="00723858" w:rsidP="00723858">
      <w:pPr>
        <w:pBdr>
          <w:bottom w:val="single" w:sz="4" w:space="1" w:color="auto"/>
        </w:pBdr>
        <w:spacing w:after="0" w:line="240" w:lineRule="auto"/>
        <w:rPr>
          <w:rStyle w:val="ng-directive"/>
          <w:rFonts w:eastAsia="Times New Roman"/>
          <w:b/>
          <w:sz w:val="28"/>
          <w:lang w:val="en-US" w:eastAsia="fi-FI"/>
        </w:rPr>
      </w:pPr>
    </w:p>
    <w:p w14:paraId="7A0BE6D0" w14:textId="4D4C44F2" w:rsidR="00723858" w:rsidRPr="00723858" w:rsidRDefault="00723858" w:rsidP="00723858">
      <w:pPr>
        <w:pBdr>
          <w:bottom w:val="single" w:sz="4" w:space="1" w:color="auto"/>
        </w:pBdr>
        <w:spacing w:after="0" w:line="240" w:lineRule="auto"/>
        <w:rPr>
          <w:rFonts w:cstheme="minorHAnsi"/>
          <w:szCs w:val="20"/>
          <w:lang w:val="en-GB"/>
        </w:rPr>
      </w:pPr>
      <w:r w:rsidRPr="00723858">
        <w:rPr>
          <w:rStyle w:val="ng-directive"/>
          <w:rFonts w:eastAsia="Times New Roman"/>
          <w:b/>
          <w:sz w:val="28"/>
          <w:lang w:val="en-US" w:eastAsia="fi-FI"/>
        </w:rPr>
        <w:t>Emergency Contact</w:t>
      </w:r>
    </w:p>
    <w:p w14:paraId="35A2BB44" w14:textId="77777777" w:rsidR="00723858" w:rsidRPr="00723858" w:rsidRDefault="00723858" w:rsidP="00723858">
      <w:pPr>
        <w:spacing w:after="0" w:line="240" w:lineRule="auto"/>
        <w:rPr>
          <w:rFonts w:cstheme="minorHAnsi"/>
          <w:szCs w:val="20"/>
          <w:lang w:val="en-GB"/>
        </w:rPr>
      </w:pPr>
    </w:p>
    <w:p w14:paraId="3EF6E35D" w14:textId="77777777" w:rsidR="00723858" w:rsidRPr="00723858" w:rsidRDefault="00723858" w:rsidP="001B695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GB"/>
        </w:rPr>
      </w:pPr>
      <w:r w:rsidRPr="00723858">
        <w:rPr>
          <w:rFonts w:cstheme="minorHAnsi"/>
          <w:b/>
          <w:bCs/>
          <w:szCs w:val="20"/>
          <w:lang w:val="en-GB"/>
        </w:rPr>
        <w:t xml:space="preserve">Name: </w:t>
      </w:r>
      <w:sdt>
        <w:sdtPr>
          <w:rPr>
            <w:lang w:val="en-GB"/>
          </w:rPr>
          <w:id w:val="-1282329253"/>
          <w:placeholder>
            <w:docPart w:val="0A9202B5B1184ED39D5C2AA5B66F5355"/>
          </w:placeholder>
          <w:showingPlcHdr/>
        </w:sdtPr>
        <w:sdtContent>
          <w:r w:rsidRPr="00723858">
            <w:rPr>
              <w:rStyle w:val="PlaceholderText"/>
              <w:lang w:val="en-US"/>
            </w:rPr>
            <w:t>Click here to enter text.</w:t>
          </w:r>
        </w:sdtContent>
      </w:sdt>
    </w:p>
    <w:p w14:paraId="207D4173" w14:textId="77777777" w:rsidR="00723858" w:rsidRPr="00723858" w:rsidRDefault="00723858" w:rsidP="001B695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GB"/>
        </w:rPr>
      </w:pPr>
      <w:r w:rsidRPr="00723858">
        <w:rPr>
          <w:rFonts w:cstheme="minorHAnsi"/>
          <w:b/>
          <w:bCs/>
          <w:szCs w:val="20"/>
          <w:lang w:val="en-GB"/>
        </w:rPr>
        <w:t xml:space="preserve">Phone* </w:t>
      </w:r>
      <w:r w:rsidRPr="00723858">
        <w:rPr>
          <w:rFonts w:cstheme="minorHAnsi"/>
          <w:b/>
          <w:bCs/>
          <w:i/>
          <w:iCs/>
          <w:szCs w:val="20"/>
          <w:lang w:val="en-GB"/>
        </w:rPr>
        <w:t>(add area code)</w:t>
      </w:r>
      <w:r w:rsidRPr="00723858">
        <w:rPr>
          <w:rFonts w:cstheme="minorHAnsi"/>
          <w:b/>
          <w:bCs/>
          <w:szCs w:val="20"/>
          <w:lang w:val="en-GB"/>
        </w:rPr>
        <w:t xml:space="preserve">: </w:t>
      </w:r>
      <w:sdt>
        <w:sdtPr>
          <w:rPr>
            <w:lang w:val="en-GB"/>
          </w:rPr>
          <w:id w:val="1279923685"/>
          <w:placeholder>
            <w:docPart w:val="97BAD8F4899F404CB5AA0DC75E71A130"/>
          </w:placeholder>
          <w:showingPlcHdr/>
        </w:sdtPr>
        <w:sdtContent>
          <w:r w:rsidRPr="00723858">
            <w:rPr>
              <w:rStyle w:val="PlaceholderText"/>
              <w:lang w:val="en-US"/>
            </w:rPr>
            <w:t>Click here to enter text.</w:t>
          </w:r>
        </w:sdtContent>
      </w:sdt>
    </w:p>
    <w:p w14:paraId="0044AA61" w14:textId="77777777" w:rsidR="00723858" w:rsidRPr="00723858" w:rsidRDefault="00723858" w:rsidP="001B695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GB"/>
        </w:rPr>
      </w:pPr>
      <w:r w:rsidRPr="00723858">
        <w:rPr>
          <w:rFonts w:cstheme="minorHAnsi"/>
          <w:b/>
          <w:bCs/>
          <w:szCs w:val="20"/>
          <w:lang w:val="en-GB"/>
        </w:rPr>
        <w:t xml:space="preserve">Relationship: </w:t>
      </w:r>
      <w:sdt>
        <w:sdtPr>
          <w:rPr>
            <w:lang w:val="en-GB"/>
          </w:rPr>
          <w:id w:val="-808474765"/>
          <w:placeholder>
            <w:docPart w:val="4591E6CB5E4943638EE7AFCA2A96EBD4"/>
          </w:placeholder>
          <w:showingPlcHdr/>
        </w:sdtPr>
        <w:sdtContent>
          <w:r w:rsidRPr="00723858">
            <w:rPr>
              <w:rStyle w:val="PlaceholderText"/>
              <w:lang w:val="en-US"/>
            </w:rPr>
            <w:t>Click here to enter text.</w:t>
          </w:r>
        </w:sdtContent>
      </w:sdt>
    </w:p>
    <w:p w14:paraId="6548F74B" w14:textId="77777777" w:rsidR="00723858" w:rsidRPr="00723858" w:rsidRDefault="00723858" w:rsidP="001B695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GB"/>
        </w:rPr>
      </w:pPr>
      <w:r w:rsidRPr="00723858">
        <w:rPr>
          <w:rFonts w:cstheme="minorHAnsi"/>
          <w:b/>
          <w:bCs/>
          <w:szCs w:val="20"/>
          <w:lang w:val="en-GB"/>
        </w:rPr>
        <w:t xml:space="preserve">E-mail: </w:t>
      </w:r>
      <w:sdt>
        <w:sdtPr>
          <w:rPr>
            <w:lang w:val="en-GB"/>
          </w:rPr>
          <w:id w:val="454839280"/>
          <w:placeholder>
            <w:docPart w:val="1BF0EE2431464708AD3C0F48C8550515"/>
          </w:placeholder>
          <w:showingPlcHdr/>
        </w:sdtPr>
        <w:sdtContent>
          <w:r w:rsidRPr="00723858">
            <w:rPr>
              <w:rStyle w:val="PlaceholderText"/>
              <w:lang w:val="en-US"/>
            </w:rPr>
            <w:t>Click here to enter text.</w:t>
          </w:r>
        </w:sdtContent>
      </w:sdt>
    </w:p>
    <w:p w14:paraId="3B43F0F5" w14:textId="77777777" w:rsidR="00723858" w:rsidRPr="00A526B7" w:rsidRDefault="00723858" w:rsidP="00723858">
      <w:pPr>
        <w:spacing w:after="0" w:line="240" w:lineRule="auto"/>
        <w:ind w:left="720"/>
        <w:rPr>
          <w:rFonts w:cstheme="minorHAnsi"/>
          <w:i/>
          <w:iCs/>
          <w:szCs w:val="20"/>
          <w:lang w:val="en-GB"/>
        </w:rPr>
      </w:pPr>
      <w:r w:rsidRPr="00723858">
        <w:rPr>
          <w:rFonts w:cstheme="minorHAnsi"/>
          <w:i/>
          <w:iCs/>
          <w:szCs w:val="20"/>
          <w:lang w:val="en-GB"/>
        </w:rPr>
        <w:t xml:space="preserve">* </w:t>
      </w:r>
      <w:proofErr w:type="gramStart"/>
      <w:r w:rsidRPr="00723858">
        <w:rPr>
          <w:rFonts w:cstheme="minorHAnsi"/>
          <w:i/>
          <w:iCs/>
          <w:szCs w:val="20"/>
          <w:lang w:val="en-GB"/>
        </w:rPr>
        <w:t>numbers</w:t>
      </w:r>
      <w:proofErr w:type="gramEnd"/>
      <w:r w:rsidRPr="00723858">
        <w:rPr>
          <w:rFonts w:cstheme="minorHAnsi"/>
          <w:i/>
          <w:iCs/>
          <w:szCs w:val="20"/>
          <w:lang w:val="en-GB"/>
        </w:rPr>
        <w:t xml:space="preserve"> only</w:t>
      </w:r>
    </w:p>
    <w:p w14:paraId="6709B1A3" w14:textId="77777777" w:rsidR="001249F5" w:rsidRDefault="001249F5" w:rsidP="001249F5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4627A5AE" w14:textId="77777777" w:rsidR="00723858" w:rsidRDefault="00723858" w:rsidP="001249F5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79F09B78" w14:textId="77777777" w:rsidR="001249F5" w:rsidRPr="00076D4D" w:rsidRDefault="001249F5" w:rsidP="001249F5">
      <w:pPr>
        <w:pStyle w:val="paragraph"/>
        <w:pBdr>
          <w:bottom w:val="single" w:sz="4" w:space="1" w:color="auto"/>
        </w:pBdr>
        <w:spacing w:before="0" w:beforeAutospacing="0" w:after="0" w:afterAutospacing="0"/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</w:pPr>
      <w:r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  <w:t xml:space="preserve">Professional and </w:t>
      </w:r>
      <w:r w:rsidR="00216C23"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  <w:t>E</w:t>
      </w:r>
      <w:r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  <w:t xml:space="preserve">ducational </w:t>
      </w:r>
      <w:r w:rsidR="00216C23"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  <w:t>B</w:t>
      </w:r>
      <w:r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  <w:t>ackground</w:t>
      </w:r>
    </w:p>
    <w:p w14:paraId="1E8941F5" w14:textId="77777777" w:rsidR="00980563" w:rsidRPr="00980563" w:rsidRDefault="00980563" w:rsidP="00980563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3D94391E" w14:textId="4784674D" w:rsidR="00326016" w:rsidRDefault="001249F5" w:rsidP="001B695A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723858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 xml:space="preserve">Current </w:t>
      </w:r>
      <w:r w:rsidR="00326016" w:rsidRPr="00723858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position/Job title</w:t>
      </w:r>
      <w:r w:rsidR="00326016" w:rsidRPr="00723858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br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1634606287"/>
          <w:placeholder>
            <w:docPart w:val="E534407214FF401DA87FB56D22AF36E0"/>
          </w:placeholder>
          <w:showingPlcHdr/>
        </w:sdtPr>
        <w:sdtContent>
          <w:r w:rsidR="001B695A" w:rsidRPr="00310356">
            <w:rPr>
              <w:rStyle w:val="PlaceholderText"/>
              <w:lang w:val="en-US"/>
            </w:rPr>
            <w:t>Click here to enter text.</w:t>
          </w:r>
        </w:sdtContent>
      </w:sdt>
    </w:p>
    <w:p w14:paraId="682F8EA4" w14:textId="77777777" w:rsidR="001B695A" w:rsidRPr="00723858" w:rsidRDefault="001B695A" w:rsidP="001B695A">
      <w:pPr>
        <w:pStyle w:val="paragraph"/>
        <w:spacing w:before="0" w:beforeAutospacing="0" w:after="0" w:afterAutospacing="0"/>
        <w:ind w:left="72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28B61691" w14:textId="2CBC0597" w:rsidR="00326016" w:rsidRDefault="00326016" w:rsidP="001B695A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723858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Main responsibilities</w:t>
      </w:r>
      <w:r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br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789703409"/>
          <w:placeholder>
            <w:docPart w:val="355EFF30252444A6B06EB081A49C3AB2"/>
          </w:placeholder>
          <w:showingPlcHdr/>
        </w:sdtPr>
        <w:sdtContent>
          <w:r w:rsidR="001B695A" w:rsidRPr="00310356">
            <w:rPr>
              <w:rStyle w:val="PlaceholderText"/>
              <w:lang w:val="en-US"/>
            </w:rPr>
            <w:t>Click here to enter text.</w:t>
          </w:r>
        </w:sdtContent>
      </w:sdt>
    </w:p>
    <w:p w14:paraId="3F5B914F" w14:textId="77777777" w:rsidR="001B695A" w:rsidRPr="00326016" w:rsidRDefault="001B695A" w:rsidP="001B695A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12B4151F" w14:textId="11108991" w:rsidR="00076D4D" w:rsidRPr="00393884" w:rsidRDefault="00326016" w:rsidP="001B695A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32601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Current institutional affiliation in Finland (Institution’s name)</w:t>
      </w:r>
      <w:r w:rsidR="00310356" w:rsidRPr="00152995">
        <w:rPr>
          <w:rStyle w:val="ng-directive"/>
          <w:rFonts w:asciiTheme="minorHAnsi" w:hAnsiTheme="minorHAnsi" w:cstheme="minorHAnsi"/>
          <w:b/>
          <w:bCs/>
          <w:i/>
          <w:sz w:val="22"/>
          <w:szCs w:val="20"/>
          <w:lang w:val="en-GB"/>
        </w:rPr>
        <w:br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465474083"/>
          <w:placeholder>
            <w:docPart w:val="A04693142E494B13BC55003C1604B641"/>
          </w:placeholder>
          <w:showingPlcHdr/>
        </w:sdtPr>
        <w:sdtContent>
          <w:r w:rsidR="001B695A" w:rsidRPr="00310356">
            <w:rPr>
              <w:rStyle w:val="PlaceholderText"/>
              <w:lang w:val="en-US"/>
            </w:rPr>
            <w:t>Click here to enter text.</w:t>
          </w:r>
        </w:sdtContent>
      </w:sdt>
      <w:r w:rsidR="00C1508A" w:rsidRPr="00393884"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br/>
      </w:r>
    </w:p>
    <w:p w14:paraId="219AF3D2" w14:textId="77777777" w:rsidR="00076D4D" w:rsidRDefault="00393884" w:rsidP="001B695A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Highest degree completed and completion year</w:t>
      </w:r>
      <w:r>
        <w:rPr>
          <w:rStyle w:val="ng-directive"/>
          <w:rFonts w:cstheme="minorHAnsi"/>
          <w:szCs w:val="20"/>
          <w:lang w:val="en-GB"/>
        </w:rPr>
        <w:br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1118646670"/>
          <w:placeholder>
            <w:docPart w:val="5CB177C1B2A143C1B9C8906C3EC3C89C"/>
          </w:placeholder>
          <w:showingPlcHdr/>
        </w:sdtPr>
        <w:sdtContent>
          <w:r w:rsidR="00310356" w:rsidRPr="00310356">
            <w:rPr>
              <w:rStyle w:val="PlaceholderText"/>
              <w:lang w:val="en-US"/>
            </w:rPr>
            <w:t>Click here to enter text.</w:t>
          </w:r>
        </w:sdtContent>
      </w:sdt>
    </w:p>
    <w:p w14:paraId="5088838C" w14:textId="77777777" w:rsidR="00393884" w:rsidRDefault="00393884" w:rsidP="00393884">
      <w:pPr>
        <w:pStyle w:val="paragraph"/>
        <w:spacing w:before="0" w:beforeAutospacing="0" w:after="0" w:afterAutospacing="0"/>
        <w:ind w:left="72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202B7DE9" w14:textId="323D05A3" w:rsidR="00393884" w:rsidRDefault="00393884" w:rsidP="001B695A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lastRenderedPageBreak/>
        <w:t>The name of your discipline or field (in English and Finnish)</w:t>
      </w:r>
      <w:r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br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1944343797"/>
          <w:placeholder>
            <w:docPart w:val="03DFC76C91394D96868D7B251A1546BB"/>
          </w:placeholder>
          <w:showingPlcHdr/>
        </w:sdtPr>
        <w:sdtContent>
          <w:r w:rsidR="00310356" w:rsidRPr="00310356">
            <w:rPr>
              <w:rStyle w:val="PlaceholderText"/>
              <w:lang w:val="en-US"/>
            </w:rPr>
            <w:t>Click here to enter text.</w:t>
          </w:r>
        </w:sdtContent>
      </w:sdt>
    </w:p>
    <w:p w14:paraId="3F8A0446" w14:textId="77777777" w:rsidR="00C1508A" w:rsidRPr="00393884" w:rsidRDefault="00C1508A">
      <w:pPr>
        <w:rPr>
          <w:rStyle w:val="ng-directive"/>
          <w:rFonts w:eastAsia="Times New Roman" w:cstheme="minorHAnsi"/>
          <w:b/>
          <w:szCs w:val="20"/>
          <w:lang w:val="en-GB" w:eastAsia="fi-FI"/>
        </w:rPr>
      </w:pPr>
    </w:p>
    <w:p w14:paraId="2CD2C6D9" w14:textId="4EE53022" w:rsidR="00076D4D" w:rsidRPr="00076D4D" w:rsidRDefault="00393884" w:rsidP="00F54A4F">
      <w:pPr>
        <w:pStyle w:val="paragraph"/>
        <w:pBdr>
          <w:bottom w:val="single" w:sz="4" w:space="1" w:color="auto"/>
        </w:pBdr>
        <w:spacing w:before="0" w:beforeAutospacing="0" w:after="0" w:afterAutospacing="0"/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</w:pPr>
      <w:r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  <w:t xml:space="preserve">Proposed </w:t>
      </w:r>
      <w:r w:rsidR="00216C23"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  <w:t>V</w:t>
      </w:r>
      <w:r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  <w:t>isit to the U</w:t>
      </w:r>
      <w:r w:rsidR="002B791F"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  <w:t>.S.</w:t>
      </w:r>
    </w:p>
    <w:p w14:paraId="2D234F5F" w14:textId="77777777" w:rsidR="009C0573" w:rsidRDefault="009C0573" w:rsidP="00416087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3EA8AF80" w14:textId="52E87D7A" w:rsidR="009C0573" w:rsidRDefault="009C0573" w:rsidP="001B695A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Official name of the host institution in the U.S. you are planning to visit</w:t>
      </w:r>
      <w:r w:rsidR="00F27FE1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 xml:space="preserve"> </w:t>
      </w:r>
      <w:r w:rsidR="00F27FE1" w:rsidRPr="006B3F95">
        <w:rPr>
          <w:rStyle w:val="ng-directive"/>
          <w:rFonts w:asciiTheme="minorHAnsi" w:hAnsiTheme="minorHAnsi" w:cstheme="minorHAnsi"/>
          <w:b/>
          <w:bCs/>
          <w:i/>
          <w:sz w:val="22"/>
          <w:szCs w:val="20"/>
          <w:lang w:val="en-GB"/>
        </w:rPr>
        <w:t>(an invitation must be attached</w:t>
      </w:r>
      <w:r w:rsidR="00F27FE1">
        <w:rPr>
          <w:rStyle w:val="ng-directive"/>
          <w:rFonts w:asciiTheme="minorHAnsi" w:hAnsiTheme="minorHAnsi" w:cstheme="minorHAnsi"/>
          <w:b/>
          <w:bCs/>
          <w:i/>
          <w:sz w:val="22"/>
          <w:szCs w:val="20"/>
          <w:lang w:val="en-GB"/>
        </w:rPr>
        <w:t>)</w:t>
      </w:r>
      <w:r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br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-1790344388"/>
          <w:placeholder>
            <w:docPart w:val="3C22F03617DE485B9472FFE7BE941840"/>
          </w:placeholder>
          <w:showingPlcHdr/>
        </w:sdtPr>
        <w:sdtContent>
          <w:r w:rsidR="00310356" w:rsidRPr="00310356">
            <w:rPr>
              <w:rStyle w:val="PlaceholderText"/>
              <w:lang w:val="en-US"/>
            </w:rPr>
            <w:t>Click here to enter text.</w:t>
          </w:r>
        </w:sdtContent>
      </w:sdt>
    </w:p>
    <w:p w14:paraId="68619FFC" w14:textId="77777777" w:rsidR="00980563" w:rsidRDefault="00980563" w:rsidP="00416087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04436243" w14:textId="66947EF4" w:rsidR="009C0573" w:rsidRDefault="009C0573" w:rsidP="001B695A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bookmarkStart w:id="0" w:name="_Hlk149654164"/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 xml:space="preserve">The concrete goal/purpose of the visit </w:t>
      </w:r>
      <w:bookmarkEnd w:id="0"/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(</w:t>
      </w:r>
      <w:r w:rsidR="000E7592"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e.g.,</w:t>
      </w: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 xml:space="preserve"> </w:t>
      </w:r>
      <w:r w:rsidR="007563F7"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n</w:t>
      </w: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egotiating a new agreement, renewing term</w:t>
      </w:r>
      <w:r w:rsidR="00FB7F29"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s</w:t>
      </w: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 xml:space="preserve"> of an existing agreement)</w:t>
      </w:r>
      <w:r w:rsidR="00305D99"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 xml:space="preserve"> </w:t>
      </w:r>
      <w:r w:rsidR="00305D99" w:rsidRPr="00152995">
        <w:rPr>
          <w:rStyle w:val="ng-directive"/>
          <w:rFonts w:asciiTheme="minorHAnsi" w:hAnsiTheme="minorHAnsi" w:cstheme="minorHAnsi"/>
          <w:b/>
          <w:bCs/>
          <w:i/>
          <w:sz w:val="22"/>
          <w:szCs w:val="20"/>
          <w:lang w:val="en-GB"/>
        </w:rPr>
        <w:t>(max. 100 words)</w:t>
      </w:r>
      <w:r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br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81736879"/>
          <w:placeholder>
            <w:docPart w:val="953D337865D64D1E9DD22EA79B85BDA3"/>
          </w:placeholder>
          <w:showingPlcHdr/>
        </w:sdtPr>
        <w:sdtContent>
          <w:r w:rsidR="00310356" w:rsidRPr="00310356">
            <w:rPr>
              <w:rStyle w:val="PlaceholderText"/>
              <w:lang w:val="en-US"/>
            </w:rPr>
            <w:t>Click here to enter text.</w:t>
          </w:r>
        </w:sdtContent>
      </w:sdt>
    </w:p>
    <w:p w14:paraId="281D6468" w14:textId="77777777" w:rsidR="00310356" w:rsidRDefault="00310356" w:rsidP="00310356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0AA1A8E0" w14:textId="3A67136C" w:rsidR="009C0573" w:rsidRPr="007B335C" w:rsidRDefault="009C0573" w:rsidP="001B695A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Dates for the visit to the U.S.</w:t>
      </w:r>
      <w:r w:rsidR="007B335C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br/>
      </w:r>
      <w:r w:rsidR="000E7592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Planned </w:t>
      </w:r>
      <w:r w:rsidR="007B335C" w:rsidRPr="007B335C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Start Date</w:t>
      </w:r>
      <w:r w:rsidR="007B335C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: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1858309655"/>
          <w:placeholder>
            <w:docPart w:val="6640B8BE6F25404FB837734F33FC641C"/>
          </w:placeholder>
          <w:showingPlcHdr/>
          <w:date>
            <w:dateFormat w:val="d MMM yyyy"/>
            <w:lid w:val="en-FI"/>
            <w:storeMappedDataAs w:val="dateTime"/>
            <w:calendar w:val="gregorian"/>
          </w:date>
        </w:sdtPr>
        <w:sdtContent>
          <w:r w:rsidR="007B335C" w:rsidRPr="007B335C">
            <w:rPr>
              <w:rStyle w:val="PlaceholderText"/>
              <w:lang w:val="en-US"/>
            </w:rPr>
            <w:t>Click or tap to enter a date.</w:t>
          </w:r>
        </w:sdtContent>
      </w:sdt>
      <w:r w:rsidR="007B335C" w:rsidRPr="007B335C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br/>
      </w:r>
      <w:r w:rsidR="000E7592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Planned </w:t>
      </w:r>
      <w:r w:rsidR="007B335C" w:rsidRPr="007B335C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End Date: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1370024598"/>
          <w:placeholder>
            <w:docPart w:val="5616C3230EAC4B0FA9F9F418BA3A3848"/>
          </w:placeholder>
          <w:showingPlcHdr/>
          <w:date>
            <w:dateFormat w:val="d MMM yyyy"/>
            <w:lid w:val="en-FI"/>
            <w:storeMappedDataAs w:val="dateTime"/>
            <w:calendar w:val="gregorian"/>
          </w:date>
        </w:sdtPr>
        <w:sdtContent>
          <w:r w:rsidR="007B335C" w:rsidRPr="007B335C">
            <w:rPr>
              <w:rStyle w:val="PlaceholderText"/>
              <w:lang w:val="en-US"/>
            </w:rPr>
            <w:t>Click or tap to enter a date.</w:t>
          </w:r>
        </w:sdtContent>
      </w:sdt>
    </w:p>
    <w:p w14:paraId="76D84A9A" w14:textId="77777777" w:rsidR="009C0573" w:rsidRDefault="009C0573" w:rsidP="00416087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62B2DCBF" w14:textId="77777777" w:rsidR="009C0573" w:rsidRPr="00076D4D" w:rsidRDefault="00617074" w:rsidP="009C0573">
      <w:pPr>
        <w:pStyle w:val="paragraph"/>
        <w:pBdr>
          <w:bottom w:val="single" w:sz="4" w:space="1" w:color="auto"/>
        </w:pBdr>
        <w:spacing w:before="0" w:beforeAutospacing="0" w:after="0" w:afterAutospacing="0"/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</w:pPr>
      <w:r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  <w:t xml:space="preserve">Description of </w:t>
      </w:r>
      <w:r w:rsidR="00305D99"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  <w:t>A</w:t>
      </w:r>
      <w:r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  <w:t xml:space="preserve">ctivities for the </w:t>
      </w:r>
      <w:r w:rsidR="00305D99"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  <w:t>V</w:t>
      </w:r>
      <w:r>
        <w:rPr>
          <w:rStyle w:val="ng-directive"/>
          <w:rFonts w:asciiTheme="minorHAnsi" w:hAnsiTheme="minorHAnsi" w:cstheme="minorHAnsi"/>
          <w:b/>
          <w:sz w:val="28"/>
          <w:szCs w:val="20"/>
          <w:lang w:val="en-GB"/>
        </w:rPr>
        <w:t>isit</w:t>
      </w:r>
    </w:p>
    <w:p w14:paraId="02CB6D52" w14:textId="77777777" w:rsidR="009C0573" w:rsidRDefault="009C0573" w:rsidP="009C0573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512DA5C6" w14:textId="38DCD164" w:rsidR="00A22250" w:rsidRPr="00A22250" w:rsidRDefault="009C0573" w:rsidP="001B695A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  <w:r w:rsidRP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Please list the concrete activities planned for your visit to the U</w:t>
      </w:r>
      <w:r w:rsidR="00E1174D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.S</w:t>
      </w:r>
      <w:r w:rsidR="0015299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GB"/>
        </w:rPr>
        <w:t>.</w:t>
      </w:r>
      <w:r w:rsidR="00305D99" w:rsidRPr="00152995">
        <w:rPr>
          <w:rStyle w:val="ng-directive"/>
          <w:rFonts w:asciiTheme="minorHAnsi" w:hAnsiTheme="minorHAnsi" w:cstheme="minorHAnsi"/>
          <w:b/>
          <w:bCs/>
          <w:i/>
          <w:sz w:val="22"/>
          <w:szCs w:val="20"/>
          <w:lang w:val="en-GB"/>
        </w:rPr>
        <w:t xml:space="preserve"> (max. 2</w:t>
      </w:r>
      <w:r w:rsidR="007563F7" w:rsidRPr="00152995">
        <w:rPr>
          <w:rStyle w:val="ng-directive"/>
          <w:rFonts w:asciiTheme="minorHAnsi" w:hAnsiTheme="minorHAnsi" w:cstheme="minorHAnsi"/>
          <w:b/>
          <w:bCs/>
          <w:i/>
          <w:sz w:val="22"/>
          <w:szCs w:val="20"/>
          <w:lang w:val="en-GB"/>
        </w:rPr>
        <w:t>5</w:t>
      </w:r>
      <w:r w:rsidR="00305D99" w:rsidRPr="00152995">
        <w:rPr>
          <w:rStyle w:val="ng-directive"/>
          <w:rFonts w:asciiTheme="minorHAnsi" w:hAnsiTheme="minorHAnsi" w:cstheme="minorHAnsi"/>
          <w:b/>
          <w:bCs/>
          <w:i/>
          <w:sz w:val="22"/>
          <w:szCs w:val="20"/>
          <w:lang w:val="en-GB"/>
        </w:rPr>
        <w:t>0 words)</w:t>
      </w:r>
      <w:r>
        <w:rPr>
          <w:rStyle w:val="ng-directive"/>
          <w:rFonts w:asciiTheme="minorHAnsi" w:hAnsiTheme="minorHAnsi" w:cstheme="minorHAnsi"/>
          <w:sz w:val="22"/>
          <w:szCs w:val="20"/>
          <w:lang w:val="en-GB"/>
        </w:rPr>
        <w:br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GB"/>
          </w:rPr>
          <w:id w:val="-958880610"/>
          <w:placeholder>
            <w:docPart w:val="3082584C8B2A45F5A67B23A8DFF5CE4E"/>
          </w:placeholder>
          <w:showingPlcHdr/>
        </w:sdtPr>
        <w:sdtContent>
          <w:r w:rsidR="00310356" w:rsidRPr="007563F7">
            <w:rPr>
              <w:rStyle w:val="PlaceholderText"/>
              <w:lang w:val="en-US"/>
            </w:rPr>
            <w:t>Click here to enter text.</w:t>
          </w:r>
        </w:sdtContent>
      </w:sdt>
    </w:p>
    <w:p w14:paraId="5F3D859B" w14:textId="77777777" w:rsidR="00980563" w:rsidRPr="00B90267" w:rsidRDefault="00980563" w:rsidP="00980563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GB"/>
        </w:rPr>
      </w:pPr>
    </w:p>
    <w:p w14:paraId="563B72A2" w14:textId="77777777" w:rsidR="006C130E" w:rsidRDefault="009C0573" w:rsidP="001B695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GB"/>
        </w:rPr>
      </w:pPr>
      <w:r w:rsidRPr="00152995">
        <w:rPr>
          <w:rFonts w:cstheme="minorHAnsi"/>
          <w:b/>
          <w:bCs/>
          <w:szCs w:val="20"/>
          <w:lang w:val="en-GB"/>
        </w:rPr>
        <w:t>Please describe the joint pre-planning of the visit with the host institution and possible earlier collaboration that may have already taken place and/or will take place prior to the visit.</w:t>
      </w:r>
      <w:r w:rsidR="00305D99" w:rsidRPr="00152995">
        <w:rPr>
          <w:rFonts w:cstheme="minorHAnsi"/>
          <w:b/>
          <w:bCs/>
          <w:i/>
          <w:szCs w:val="20"/>
          <w:lang w:val="en-GB"/>
        </w:rPr>
        <w:t xml:space="preserve"> </w:t>
      </w:r>
      <w:r w:rsidR="00305D99" w:rsidRPr="00152995">
        <w:rPr>
          <w:rStyle w:val="ng-directive"/>
          <w:rFonts w:cstheme="minorHAnsi"/>
          <w:b/>
          <w:bCs/>
          <w:i/>
          <w:szCs w:val="20"/>
          <w:lang w:val="en-GB"/>
        </w:rPr>
        <w:t>(max. 250 words)</w:t>
      </w:r>
      <w:r w:rsidRPr="00B90267">
        <w:rPr>
          <w:rFonts w:cstheme="minorHAnsi"/>
          <w:szCs w:val="20"/>
          <w:lang w:val="en-GB"/>
        </w:rPr>
        <w:br/>
      </w:r>
      <w:sdt>
        <w:sdtPr>
          <w:rPr>
            <w:rFonts w:cstheme="minorHAnsi"/>
            <w:szCs w:val="20"/>
            <w:lang w:val="en-GB"/>
          </w:rPr>
          <w:id w:val="-480151452"/>
          <w:placeholder>
            <w:docPart w:val="D740DD6269AB4B939B2A0F227693266F"/>
          </w:placeholder>
          <w:showingPlcHdr/>
        </w:sdtPr>
        <w:sdtContent>
          <w:r w:rsidR="00310356" w:rsidRPr="00A22250">
            <w:rPr>
              <w:rStyle w:val="PlaceholderText"/>
              <w:lang w:val="en-US"/>
            </w:rPr>
            <w:t>Click here to enter text.</w:t>
          </w:r>
        </w:sdtContent>
      </w:sdt>
    </w:p>
    <w:p w14:paraId="41A99D33" w14:textId="77777777" w:rsidR="00310356" w:rsidRPr="00B90267" w:rsidRDefault="00310356" w:rsidP="00310356">
      <w:pPr>
        <w:pStyle w:val="ListParagraph"/>
        <w:spacing w:after="0" w:line="240" w:lineRule="auto"/>
        <w:rPr>
          <w:rFonts w:cstheme="minorHAnsi"/>
          <w:szCs w:val="20"/>
          <w:lang w:val="en-GB"/>
        </w:rPr>
      </w:pPr>
    </w:p>
    <w:p w14:paraId="23007A08" w14:textId="77777777" w:rsidR="006C130E" w:rsidRPr="00B90267" w:rsidRDefault="009C0573" w:rsidP="001B695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GB"/>
        </w:rPr>
      </w:pPr>
      <w:r w:rsidRPr="00152995">
        <w:rPr>
          <w:rFonts w:cstheme="minorHAnsi"/>
          <w:b/>
          <w:bCs/>
          <w:szCs w:val="20"/>
          <w:lang w:val="en-GB"/>
        </w:rPr>
        <w:t>How will you continue collaboration with the host organization after the visit?</w:t>
      </w:r>
      <w:r w:rsidR="00305D99" w:rsidRPr="00152995">
        <w:rPr>
          <w:rFonts w:cstheme="minorHAnsi"/>
          <w:b/>
          <w:bCs/>
          <w:i/>
          <w:szCs w:val="20"/>
          <w:lang w:val="en-GB"/>
        </w:rPr>
        <w:t xml:space="preserve"> </w:t>
      </w:r>
      <w:r w:rsidR="00305D99" w:rsidRPr="00152995">
        <w:rPr>
          <w:rStyle w:val="ng-directive"/>
          <w:rFonts w:cstheme="minorHAnsi"/>
          <w:b/>
          <w:bCs/>
          <w:i/>
          <w:szCs w:val="20"/>
          <w:lang w:val="en-GB"/>
        </w:rPr>
        <w:t>(max. 250 words)</w:t>
      </w:r>
      <w:r w:rsidRPr="00B90267">
        <w:rPr>
          <w:rFonts w:cstheme="minorHAnsi"/>
          <w:szCs w:val="20"/>
          <w:lang w:val="en-GB"/>
        </w:rPr>
        <w:br/>
      </w:r>
      <w:sdt>
        <w:sdtPr>
          <w:rPr>
            <w:rFonts w:cstheme="minorHAnsi"/>
            <w:szCs w:val="20"/>
            <w:lang w:val="en-GB"/>
          </w:rPr>
          <w:id w:val="798117892"/>
          <w:placeholder>
            <w:docPart w:val="8777894E17C042E5A466E4E43A22F331"/>
          </w:placeholder>
          <w:showingPlcHdr/>
        </w:sdtPr>
        <w:sdtContent>
          <w:r w:rsidR="00310356" w:rsidRPr="00FC7E06">
            <w:rPr>
              <w:rStyle w:val="PlaceholderText"/>
            </w:rPr>
            <w:t>Click here to enter text.</w:t>
          </w:r>
        </w:sdtContent>
      </w:sdt>
    </w:p>
    <w:p w14:paraId="645649D7" w14:textId="77777777" w:rsidR="00B90267" w:rsidRDefault="00B90267" w:rsidP="00454CCC">
      <w:pPr>
        <w:spacing w:after="0" w:line="240" w:lineRule="auto"/>
        <w:rPr>
          <w:rFonts w:cstheme="minorHAnsi"/>
          <w:szCs w:val="20"/>
          <w:lang w:val="en-GB"/>
        </w:rPr>
      </w:pPr>
    </w:p>
    <w:p w14:paraId="5D5B9B24" w14:textId="77777777" w:rsidR="00B90267" w:rsidRDefault="00B90267" w:rsidP="00B90267">
      <w:pPr>
        <w:pBdr>
          <w:bottom w:val="single" w:sz="4" w:space="1" w:color="auto"/>
        </w:pBdr>
        <w:spacing w:after="0" w:line="240" w:lineRule="auto"/>
        <w:rPr>
          <w:rFonts w:cstheme="minorHAnsi"/>
          <w:szCs w:val="20"/>
          <w:lang w:val="en-GB"/>
        </w:rPr>
      </w:pPr>
      <w:r w:rsidRPr="00B90267">
        <w:rPr>
          <w:rStyle w:val="ng-directive"/>
          <w:rFonts w:eastAsia="Times New Roman"/>
          <w:b/>
          <w:sz w:val="28"/>
          <w:lang w:eastAsia="fi-FI"/>
        </w:rPr>
        <w:t xml:space="preserve">Benefits of the </w:t>
      </w:r>
      <w:r w:rsidR="00305D99">
        <w:rPr>
          <w:rStyle w:val="ng-directive"/>
          <w:rFonts w:eastAsia="Times New Roman"/>
          <w:b/>
          <w:sz w:val="28"/>
          <w:lang w:eastAsia="fi-FI"/>
        </w:rPr>
        <w:t>V</w:t>
      </w:r>
      <w:r w:rsidRPr="00B90267">
        <w:rPr>
          <w:rStyle w:val="ng-directive"/>
          <w:rFonts w:eastAsia="Times New Roman"/>
          <w:b/>
          <w:sz w:val="28"/>
          <w:lang w:eastAsia="fi-FI"/>
        </w:rPr>
        <w:t>isit</w:t>
      </w:r>
    </w:p>
    <w:p w14:paraId="1E5B8C59" w14:textId="77777777" w:rsidR="00B90267" w:rsidRDefault="00B90267" w:rsidP="00454CCC">
      <w:pPr>
        <w:spacing w:after="0" w:line="240" w:lineRule="auto"/>
        <w:rPr>
          <w:rFonts w:cstheme="minorHAnsi"/>
          <w:szCs w:val="20"/>
          <w:lang w:val="en-GB"/>
        </w:rPr>
      </w:pPr>
    </w:p>
    <w:p w14:paraId="3923E4C2" w14:textId="77777777" w:rsidR="00B90267" w:rsidRDefault="00B90267" w:rsidP="001B695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GB"/>
        </w:rPr>
      </w:pPr>
      <w:r w:rsidRPr="00152995">
        <w:rPr>
          <w:rFonts w:cstheme="minorHAnsi"/>
          <w:b/>
          <w:bCs/>
          <w:szCs w:val="20"/>
          <w:lang w:val="en-GB"/>
        </w:rPr>
        <w:t>Please list the benefits of the visit for your home institution. Why is this visit of key importance to your home institution?</w:t>
      </w:r>
      <w:r w:rsidR="00305D99" w:rsidRPr="00152995">
        <w:rPr>
          <w:rFonts w:cstheme="minorHAnsi"/>
          <w:b/>
          <w:bCs/>
          <w:i/>
          <w:szCs w:val="20"/>
          <w:lang w:val="en-GB"/>
        </w:rPr>
        <w:t xml:space="preserve"> </w:t>
      </w:r>
      <w:r w:rsidR="00305D99" w:rsidRPr="00152995">
        <w:rPr>
          <w:rStyle w:val="ng-directive"/>
          <w:rFonts w:cstheme="minorHAnsi"/>
          <w:b/>
          <w:bCs/>
          <w:i/>
          <w:szCs w:val="20"/>
          <w:lang w:val="en-GB"/>
        </w:rPr>
        <w:t>(max. 250 words)</w:t>
      </w:r>
      <w:r w:rsidRPr="00B90267">
        <w:rPr>
          <w:rFonts w:cstheme="minorHAnsi"/>
          <w:i/>
          <w:szCs w:val="20"/>
          <w:lang w:val="en-GB"/>
        </w:rPr>
        <w:br/>
      </w:r>
      <w:sdt>
        <w:sdtPr>
          <w:rPr>
            <w:rFonts w:cstheme="minorHAnsi"/>
            <w:szCs w:val="20"/>
            <w:lang w:val="en-GB"/>
          </w:rPr>
          <w:id w:val="-1227452426"/>
          <w:placeholder>
            <w:docPart w:val="F38E5DAA42404661A9C468A18121E6FC"/>
          </w:placeholder>
          <w:showingPlcHdr/>
        </w:sdtPr>
        <w:sdtContent>
          <w:r w:rsidR="00310356" w:rsidRPr="00FC7E06">
            <w:rPr>
              <w:rStyle w:val="PlaceholderText"/>
            </w:rPr>
            <w:t>Click here to enter text.</w:t>
          </w:r>
        </w:sdtContent>
      </w:sdt>
    </w:p>
    <w:p w14:paraId="310BC9AF" w14:textId="77777777" w:rsidR="00310356" w:rsidRPr="00B90267" w:rsidRDefault="00310356" w:rsidP="00310356">
      <w:pPr>
        <w:pStyle w:val="ListParagraph"/>
        <w:spacing w:after="0" w:line="240" w:lineRule="auto"/>
        <w:rPr>
          <w:rFonts w:cstheme="minorHAnsi"/>
          <w:szCs w:val="20"/>
          <w:lang w:val="en-GB"/>
        </w:rPr>
      </w:pPr>
    </w:p>
    <w:p w14:paraId="2C4504EF" w14:textId="52E8CDAE" w:rsidR="00B90267" w:rsidRPr="00B90267" w:rsidRDefault="00B90267" w:rsidP="001B695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GB"/>
        </w:rPr>
      </w:pPr>
      <w:r w:rsidRPr="00152995">
        <w:rPr>
          <w:rFonts w:cstheme="minorHAnsi"/>
          <w:b/>
          <w:bCs/>
          <w:szCs w:val="20"/>
          <w:lang w:val="en-GB"/>
        </w:rPr>
        <w:t>As this grant is intended for strengthening the Finnish-North American collaboration, please list the ways in which the visit will initiate and/or advance</w:t>
      </w:r>
      <w:r w:rsidR="0086434A">
        <w:rPr>
          <w:rFonts w:cstheme="minorHAnsi"/>
          <w:b/>
          <w:bCs/>
          <w:szCs w:val="20"/>
          <w:lang w:val="en-GB"/>
        </w:rPr>
        <w:t xml:space="preserve"> long-term</w:t>
      </w:r>
      <w:r w:rsidRPr="00152995">
        <w:rPr>
          <w:rFonts w:cstheme="minorHAnsi"/>
          <w:b/>
          <w:bCs/>
          <w:szCs w:val="20"/>
          <w:lang w:val="en-GB"/>
        </w:rPr>
        <w:t xml:space="preserve"> institutional partnerships between your Finnish home and U.S. host institution and cooperation between Finland and the U.S.</w:t>
      </w:r>
      <w:r w:rsidR="00305D99" w:rsidRPr="00152995">
        <w:rPr>
          <w:rFonts w:cstheme="minorHAnsi"/>
          <w:b/>
          <w:bCs/>
          <w:i/>
          <w:szCs w:val="20"/>
          <w:lang w:val="en-GB"/>
        </w:rPr>
        <w:t xml:space="preserve"> </w:t>
      </w:r>
      <w:r w:rsidR="00305D99" w:rsidRPr="00152995">
        <w:rPr>
          <w:rStyle w:val="ng-directive"/>
          <w:rFonts w:cstheme="minorHAnsi"/>
          <w:b/>
          <w:bCs/>
          <w:i/>
          <w:szCs w:val="20"/>
          <w:lang w:val="en-GB"/>
        </w:rPr>
        <w:t>(max. 250 words)</w:t>
      </w:r>
      <w:r w:rsidRPr="00B90267">
        <w:rPr>
          <w:rFonts w:cstheme="minorHAnsi"/>
          <w:i/>
          <w:szCs w:val="20"/>
          <w:lang w:val="en-GB"/>
        </w:rPr>
        <w:br/>
      </w:r>
      <w:sdt>
        <w:sdtPr>
          <w:rPr>
            <w:rFonts w:cstheme="minorHAnsi"/>
            <w:szCs w:val="20"/>
            <w:lang w:val="en-GB"/>
          </w:rPr>
          <w:id w:val="-735860697"/>
          <w:placeholder>
            <w:docPart w:val="24D67066A0C24EA2A76DF72A3589B8ED"/>
          </w:placeholder>
          <w:showingPlcHdr/>
        </w:sdtPr>
        <w:sdtContent>
          <w:r w:rsidR="00310356" w:rsidRPr="00305D99">
            <w:rPr>
              <w:rStyle w:val="PlaceholderText"/>
              <w:lang w:val="en-US"/>
            </w:rPr>
            <w:t>Click here to enter text.</w:t>
          </w:r>
        </w:sdtContent>
      </w:sdt>
    </w:p>
    <w:p w14:paraId="6EDB0DCD" w14:textId="77777777" w:rsidR="00B90267" w:rsidRDefault="00B90267" w:rsidP="00454CCC">
      <w:pPr>
        <w:spacing w:after="0" w:line="240" w:lineRule="auto"/>
        <w:rPr>
          <w:rFonts w:cstheme="minorHAnsi"/>
          <w:szCs w:val="20"/>
          <w:lang w:val="en-GB"/>
        </w:rPr>
      </w:pPr>
    </w:p>
    <w:p w14:paraId="64AD6E87" w14:textId="77777777" w:rsidR="00B90267" w:rsidRDefault="00305D99" w:rsidP="00B90267">
      <w:pPr>
        <w:pBdr>
          <w:bottom w:val="single" w:sz="4" w:space="1" w:color="auto"/>
        </w:pBdr>
        <w:spacing w:after="0" w:line="240" w:lineRule="auto"/>
        <w:rPr>
          <w:rFonts w:cstheme="minorHAnsi"/>
          <w:szCs w:val="20"/>
          <w:lang w:val="en-GB"/>
        </w:rPr>
      </w:pPr>
      <w:r>
        <w:rPr>
          <w:rStyle w:val="ng-directive"/>
          <w:rFonts w:eastAsia="Times New Roman"/>
          <w:b/>
          <w:sz w:val="28"/>
          <w:lang w:val="en-US" w:eastAsia="fi-FI"/>
        </w:rPr>
        <w:t>Sharing I</w:t>
      </w:r>
      <w:r w:rsidR="00B90267" w:rsidRPr="00B90267">
        <w:rPr>
          <w:rStyle w:val="ng-directive"/>
          <w:rFonts w:eastAsia="Times New Roman"/>
          <w:b/>
          <w:sz w:val="28"/>
          <w:lang w:val="en-US" w:eastAsia="fi-FI"/>
        </w:rPr>
        <w:t xml:space="preserve">nformation about Finnish-U.S. Fulbright </w:t>
      </w:r>
      <w:r>
        <w:rPr>
          <w:rStyle w:val="ng-directive"/>
          <w:rFonts w:eastAsia="Times New Roman"/>
          <w:b/>
          <w:sz w:val="28"/>
          <w:lang w:val="en-US" w:eastAsia="fi-FI"/>
        </w:rPr>
        <w:t>O</w:t>
      </w:r>
      <w:r w:rsidR="00B90267" w:rsidRPr="00B90267">
        <w:rPr>
          <w:rStyle w:val="ng-directive"/>
          <w:rFonts w:eastAsia="Times New Roman"/>
          <w:b/>
          <w:sz w:val="28"/>
          <w:lang w:val="en-US" w:eastAsia="fi-FI"/>
        </w:rPr>
        <w:t>pportunities</w:t>
      </w:r>
    </w:p>
    <w:p w14:paraId="6C761106" w14:textId="77777777" w:rsidR="00B90267" w:rsidRDefault="00B90267" w:rsidP="00B90267">
      <w:pPr>
        <w:spacing w:after="0" w:line="240" w:lineRule="auto"/>
        <w:rPr>
          <w:rFonts w:cstheme="minorHAnsi"/>
          <w:szCs w:val="20"/>
          <w:lang w:val="en-GB"/>
        </w:rPr>
      </w:pPr>
    </w:p>
    <w:p w14:paraId="0878072C" w14:textId="1F60F3E6" w:rsidR="00B90267" w:rsidRDefault="00B90267" w:rsidP="001B695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GB"/>
        </w:rPr>
      </w:pPr>
      <w:r w:rsidRPr="00152995">
        <w:rPr>
          <w:rFonts w:cstheme="minorHAnsi"/>
          <w:b/>
          <w:bCs/>
          <w:szCs w:val="20"/>
          <w:lang w:val="en-GB"/>
        </w:rPr>
        <w:t>One of the important roles of the grantee is to</w:t>
      </w:r>
      <w:r w:rsidR="0086434A">
        <w:rPr>
          <w:rFonts w:cstheme="minorHAnsi"/>
          <w:b/>
          <w:bCs/>
          <w:szCs w:val="20"/>
          <w:lang w:val="en-GB"/>
        </w:rPr>
        <w:t xml:space="preserve"> act as</w:t>
      </w:r>
      <w:r w:rsidRPr="00152995">
        <w:rPr>
          <w:rFonts w:cstheme="minorHAnsi"/>
          <w:b/>
          <w:bCs/>
          <w:szCs w:val="20"/>
          <w:lang w:val="en-GB"/>
        </w:rPr>
        <w:t xml:space="preserve"> a</w:t>
      </w:r>
      <w:r w:rsidR="00FB7F29" w:rsidRPr="00152995">
        <w:rPr>
          <w:rFonts w:cstheme="minorHAnsi"/>
          <w:b/>
          <w:bCs/>
          <w:szCs w:val="20"/>
          <w:lang w:val="en-GB"/>
        </w:rPr>
        <w:t>n a</w:t>
      </w:r>
      <w:r w:rsidR="00980563" w:rsidRPr="00152995">
        <w:rPr>
          <w:rFonts w:cstheme="minorHAnsi"/>
          <w:b/>
          <w:bCs/>
          <w:szCs w:val="20"/>
          <w:lang w:val="en-GB"/>
        </w:rPr>
        <w:t xml:space="preserve">mbassador </w:t>
      </w:r>
      <w:r w:rsidR="0086434A">
        <w:rPr>
          <w:rFonts w:cstheme="minorHAnsi"/>
          <w:b/>
          <w:bCs/>
          <w:szCs w:val="20"/>
          <w:lang w:val="en-GB"/>
        </w:rPr>
        <w:t>for</w:t>
      </w:r>
      <w:r w:rsidR="00980563" w:rsidRPr="00152995">
        <w:rPr>
          <w:rFonts w:cstheme="minorHAnsi"/>
          <w:b/>
          <w:bCs/>
          <w:szCs w:val="20"/>
          <w:lang w:val="en-GB"/>
        </w:rPr>
        <w:t xml:space="preserve"> the </w:t>
      </w:r>
      <w:r w:rsidRPr="00152995">
        <w:rPr>
          <w:rFonts w:cstheme="minorHAnsi"/>
          <w:b/>
          <w:bCs/>
          <w:szCs w:val="20"/>
          <w:lang w:val="en-GB"/>
        </w:rPr>
        <w:t xml:space="preserve">Fulbright Finland </w:t>
      </w:r>
      <w:r w:rsidR="00FB7F29" w:rsidRPr="00152995">
        <w:rPr>
          <w:rFonts w:cstheme="minorHAnsi"/>
          <w:b/>
          <w:bCs/>
          <w:szCs w:val="20"/>
          <w:lang w:val="en-GB"/>
        </w:rPr>
        <w:t>Foundation</w:t>
      </w:r>
      <w:r w:rsidR="0086434A">
        <w:rPr>
          <w:rFonts w:cstheme="minorHAnsi"/>
          <w:b/>
          <w:bCs/>
          <w:szCs w:val="20"/>
          <w:lang w:val="en-GB"/>
        </w:rPr>
        <w:t>, Finland</w:t>
      </w:r>
      <w:r w:rsidR="000E7592">
        <w:rPr>
          <w:rFonts w:cstheme="minorHAnsi"/>
          <w:b/>
          <w:bCs/>
          <w:szCs w:val="20"/>
          <w:lang w:val="en-GB"/>
        </w:rPr>
        <w:t>,</w:t>
      </w:r>
      <w:r w:rsidR="0086434A">
        <w:rPr>
          <w:rFonts w:cstheme="minorHAnsi"/>
          <w:b/>
          <w:bCs/>
          <w:szCs w:val="20"/>
          <w:lang w:val="en-GB"/>
        </w:rPr>
        <w:t xml:space="preserve"> and their home institution</w:t>
      </w:r>
      <w:r w:rsidR="00FB7F29" w:rsidRPr="00152995">
        <w:rPr>
          <w:rFonts w:cstheme="minorHAnsi"/>
          <w:b/>
          <w:bCs/>
          <w:szCs w:val="20"/>
          <w:lang w:val="en-GB"/>
        </w:rPr>
        <w:t>. P</w:t>
      </w:r>
      <w:r w:rsidRPr="00152995">
        <w:rPr>
          <w:rFonts w:cstheme="minorHAnsi"/>
          <w:b/>
          <w:bCs/>
          <w:szCs w:val="20"/>
          <w:lang w:val="en-GB"/>
        </w:rPr>
        <w:t xml:space="preserve">lease list how you would share information about Finnish-U.S. Fulbright opportunities and Fulbright Finland </w:t>
      </w:r>
      <w:r w:rsidR="00C65A21">
        <w:rPr>
          <w:rFonts w:cstheme="minorHAnsi"/>
          <w:b/>
          <w:bCs/>
          <w:szCs w:val="20"/>
          <w:lang w:val="en-GB"/>
        </w:rPr>
        <w:t xml:space="preserve">grant </w:t>
      </w:r>
      <w:r w:rsidRPr="00152995">
        <w:rPr>
          <w:rFonts w:cstheme="minorHAnsi"/>
          <w:b/>
          <w:bCs/>
          <w:szCs w:val="20"/>
          <w:lang w:val="en-GB"/>
        </w:rPr>
        <w:lastRenderedPageBreak/>
        <w:t>programs at your home and host institutions and, if applicable, beyond.</w:t>
      </w:r>
      <w:r w:rsidR="00305D99" w:rsidRPr="00152995">
        <w:rPr>
          <w:rFonts w:cstheme="minorHAnsi"/>
          <w:b/>
          <w:bCs/>
          <w:szCs w:val="20"/>
          <w:lang w:val="en-GB"/>
        </w:rPr>
        <w:t xml:space="preserve"> </w:t>
      </w:r>
      <w:r w:rsidR="00305D99" w:rsidRPr="00152995">
        <w:rPr>
          <w:rStyle w:val="ng-directive"/>
          <w:rFonts w:cstheme="minorHAnsi"/>
          <w:b/>
          <w:bCs/>
          <w:i/>
          <w:szCs w:val="20"/>
          <w:lang w:val="en-GB"/>
        </w:rPr>
        <w:t>(max. 250 words)</w:t>
      </w:r>
      <w:r w:rsidRPr="00B90267">
        <w:rPr>
          <w:rFonts w:cstheme="minorHAnsi"/>
          <w:szCs w:val="20"/>
          <w:lang w:val="en-GB"/>
        </w:rPr>
        <w:br/>
      </w:r>
      <w:sdt>
        <w:sdtPr>
          <w:rPr>
            <w:rFonts w:cstheme="minorHAnsi"/>
            <w:szCs w:val="20"/>
            <w:lang w:val="en-GB"/>
          </w:rPr>
          <w:id w:val="838746290"/>
          <w:placeholder>
            <w:docPart w:val="01820FAB76C74E2DAAF3F5A47A4A347D"/>
          </w:placeholder>
          <w:showingPlcHdr/>
        </w:sdtPr>
        <w:sdtContent>
          <w:r w:rsidR="00310356" w:rsidRPr="00305D99">
            <w:rPr>
              <w:rStyle w:val="PlaceholderText"/>
              <w:lang w:val="en-US"/>
            </w:rPr>
            <w:t>Click here to enter text.</w:t>
          </w:r>
        </w:sdtContent>
      </w:sdt>
    </w:p>
    <w:p w14:paraId="7FB7DD5A" w14:textId="77777777" w:rsidR="00310356" w:rsidRPr="00B90267" w:rsidRDefault="00310356" w:rsidP="00310356">
      <w:pPr>
        <w:pStyle w:val="ListParagraph"/>
        <w:spacing w:after="0" w:line="240" w:lineRule="auto"/>
        <w:rPr>
          <w:rFonts w:cstheme="minorHAnsi"/>
          <w:szCs w:val="20"/>
          <w:lang w:val="en-GB"/>
        </w:rPr>
      </w:pPr>
    </w:p>
    <w:p w14:paraId="4BB3B2A4" w14:textId="77777777" w:rsidR="00B90267" w:rsidRDefault="00305D99" w:rsidP="00B90267">
      <w:pPr>
        <w:pBdr>
          <w:bottom w:val="single" w:sz="4" w:space="1" w:color="auto"/>
        </w:pBdr>
        <w:spacing w:after="0" w:line="240" w:lineRule="auto"/>
        <w:rPr>
          <w:rFonts w:cstheme="minorHAnsi"/>
          <w:szCs w:val="20"/>
          <w:lang w:val="en-GB"/>
        </w:rPr>
      </w:pPr>
      <w:r>
        <w:rPr>
          <w:rStyle w:val="ng-directive"/>
          <w:rFonts w:eastAsia="Times New Roman"/>
          <w:b/>
          <w:sz w:val="28"/>
          <w:lang w:val="en-US" w:eastAsia="fi-FI"/>
        </w:rPr>
        <w:t>Travel C</w:t>
      </w:r>
      <w:r w:rsidR="00B90267">
        <w:rPr>
          <w:rStyle w:val="ng-directive"/>
          <w:rFonts w:eastAsia="Times New Roman"/>
          <w:b/>
          <w:sz w:val="28"/>
          <w:lang w:val="en-US" w:eastAsia="fi-FI"/>
        </w:rPr>
        <w:t>osts</w:t>
      </w:r>
    </w:p>
    <w:p w14:paraId="47D91B9D" w14:textId="77777777" w:rsidR="00B90267" w:rsidRDefault="00B90267" w:rsidP="00B90267">
      <w:pPr>
        <w:spacing w:after="0" w:line="240" w:lineRule="auto"/>
        <w:rPr>
          <w:rFonts w:cstheme="minorHAnsi"/>
          <w:szCs w:val="20"/>
          <w:lang w:val="en-GB"/>
        </w:rPr>
      </w:pPr>
    </w:p>
    <w:p w14:paraId="6F052E4C" w14:textId="06B45EB3" w:rsidR="00B90267" w:rsidRPr="00305D99" w:rsidRDefault="00980563" w:rsidP="001B695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GB"/>
        </w:rPr>
      </w:pPr>
      <w:r w:rsidRPr="00152995">
        <w:rPr>
          <w:rFonts w:cstheme="minorHAnsi"/>
          <w:b/>
          <w:bCs/>
          <w:szCs w:val="20"/>
          <w:lang w:val="en-GB"/>
        </w:rPr>
        <w:t>Please provide an itemized list of travel and accommodation costs for your visit.</w:t>
      </w:r>
      <w:r w:rsidR="00305D99" w:rsidRPr="00152995">
        <w:rPr>
          <w:rFonts w:cstheme="minorHAnsi"/>
          <w:b/>
          <w:bCs/>
          <w:szCs w:val="20"/>
          <w:lang w:val="en-GB"/>
        </w:rPr>
        <w:br/>
        <w:t>Please note that the Fulbright Finland Foundation grant only covers travel costs between the departure city and the host city and accommodation during the visit (</w:t>
      </w:r>
      <w:r w:rsidR="000E7592" w:rsidRPr="00152995">
        <w:rPr>
          <w:rFonts w:cstheme="minorHAnsi"/>
          <w:b/>
          <w:bCs/>
          <w:szCs w:val="20"/>
          <w:lang w:val="en-GB"/>
        </w:rPr>
        <w:t>e.g.,</w:t>
      </w:r>
      <w:r w:rsidR="00305D99" w:rsidRPr="00152995">
        <w:rPr>
          <w:rFonts w:cstheme="minorHAnsi"/>
          <w:b/>
          <w:bCs/>
          <w:szCs w:val="20"/>
          <w:lang w:val="en-GB"/>
        </w:rPr>
        <w:t xml:space="preserve"> daily allowances and internal travel in the host city during the grant term </w:t>
      </w:r>
      <w:r w:rsidR="000E7592">
        <w:rPr>
          <w:rFonts w:cstheme="minorHAnsi"/>
          <w:b/>
          <w:bCs/>
          <w:szCs w:val="20"/>
          <w:lang w:val="en-GB"/>
        </w:rPr>
        <w:t>are</w:t>
      </w:r>
      <w:r w:rsidR="00305D99" w:rsidRPr="00152995">
        <w:rPr>
          <w:rFonts w:cstheme="minorHAnsi"/>
          <w:b/>
          <w:bCs/>
          <w:szCs w:val="20"/>
          <w:lang w:val="en-GB"/>
        </w:rPr>
        <w:t xml:space="preserve"> not included).</w:t>
      </w:r>
      <w:r w:rsidRPr="00305D99">
        <w:rPr>
          <w:rFonts w:cstheme="minorHAnsi"/>
          <w:szCs w:val="20"/>
          <w:lang w:val="en-GB"/>
        </w:rPr>
        <w:br/>
      </w:r>
      <w:sdt>
        <w:sdtPr>
          <w:rPr>
            <w:lang w:val="en-GB"/>
          </w:rPr>
          <w:id w:val="-1812624466"/>
          <w:placeholder>
            <w:docPart w:val="DD06082A89FE4728A6DF84ABF178DCAA"/>
          </w:placeholder>
          <w:showingPlcHdr/>
        </w:sdtPr>
        <w:sdtContent>
          <w:r w:rsidR="00310356" w:rsidRPr="00305D99">
            <w:rPr>
              <w:rStyle w:val="PlaceholderText"/>
              <w:lang w:val="en-US"/>
            </w:rPr>
            <w:t>Click here to enter text.</w:t>
          </w:r>
        </w:sdtContent>
      </w:sdt>
    </w:p>
    <w:p w14:paraId="34CE18C4" w14:textId="77777777" w:rsidR="00310356" w:rsidRDefault="00310356" w:rsidP="00310356">
      <w:pPr>
        <w:pStyle w:val="ListParagraph"/>
        <w:spacing w:after="0" w:line="240" w:lineRule="auto"/>
        <w:rPr>
          <w:rFonts w:cstheme="minorHAnsi"/>
          <w:szCs w:val="20"/>
          <w:lang w:val="en-GB"/>
        </w:rPr>
      </w:pPr>
    </w:p>
    <w:p w14:paraId="6198D41E" w14:textId="0290F34A" w:rsidR="00980563" w:rsidRPr="00305D99" w:rsidRDefault="00980563" w:rsidP="001B695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GB"/>
        </w:rPr>
      </w:pPr>
      <w:r w:rsidRPr="00152995">
        <w:rPr>
          <w:rFonts w:cstheme="minorHAnsi"/>
          <w:b/>
          <w:bCs/>
          <w:szCs w:val="20"/>
          <w:lang w:val="en-GB"/>
        </w:rPr>
        <w:t>Total funding applied from the Fulbright Finland Foundation:</w:t>
      </w:r>
      <w:r w:rsidR="007B335C">
        <w:rPr>
          <w:rFonts w:cstheme="minorHAnsi"/>
          <w:b/>
          <w:bCs/>
          <w:szCs w:val="20"/>
          <w:lang w:val="en-GB"/>
        </w:rPr>
        <w:br/>
      </w:r>
      <w:r w:rsidRPr="00305D99">
        <w:rPr>
          <w:rFonts w:cstheme="minorHAnsi"/>
          <w:szCs w:val="20"/>
          <w:lang w:val="en-GB"/>
        </w:rPr>
        <w:t xml:space="preserve"> </w:t>
      </w:r>
      <w:sdt>
        <w:sdtPr>
          <w:rPr>
            <w:lang w:val="en-GB"/>
          </w:rPr>
          <w:id w:val="1296943441"/>
          <w:placeholder>
            <w:docPart w:val="38AAC557E6724F1B88AFA39DE0A17D3C"/>
          </w:placeholder>
          <w:showingPlcHdr/>
          <w:text/>
        </w:sdtPr>
        <w:sdtContent>
          <w:r w:rsidRPr="00980563">
            <w:rPr>
              <w:rStyle w:val="PlaceholderText"/>
              <w:lang w:val="en-US"/>
            </w:rPr>
            <w:t>Click he</w:t>
          </w:r>
          <w:r w:rsidR="007B335C">
            <w:rPr>
              <w:rStyle w:val="PlaceholderText"/>
              <w:lang w:val="en-US"/>
            </w:rPr>
            <w:t xml:space="preserve">re to enter </w:t>
          </w:r>
          <w:r w:rsidR="00A809F3">
            <w:rPr>
              <w:rStyle w:val="PlaceholderText"/>
              <w:lang w:val="en-US"/>
            </w:rPr>
            <w:t>the total applied grant amount. Maximum is 4000</w:t>
          </w:r>
        </w:sdtContent>
      </w:sdt>
      <w:r w:rsidR="007B335C">
        <w:rPr>
          <w:lang w:val="en-GB"/>
        </w:rPr>
        <w:t xml:space="preserve"> €</w:t>
      </w:r>
    </w:p>
    <w:p w14:paraId="3F0E7697" w14:textId="77777777" w:rsidR="00B90267" w:rsidRDefault="00B90267" w:rsidP="00454CCC">
      <w:pPr>
        <w:spacing w:after="0" w:line="240" w:lineRule="auto"/>
        <w:rPr>
          <w:rFonts w:cstheme="minorHAnsi"/>
          <w:szCs w:val="20"/>
          <w:lang w:val="en-GB"/>
        </w:rPr>
      </w:pPr>
    </w:p>
    <w:p w14:paraId="28E843B7" w14:textId="77777777" w:rsidR="00980563" w:rsidRDefault="00305D99" w:rsidP="00980563">
      <w:pPr>
        <w:pBdr>
          <w:bottom w:val="single" w:sz="4" w:space="1" w:color="auto"/>
        </w:pBdr>
        <w:spacing w:after="0" w:line="240" w:lineRule="auto"/>
        <w:rPr>
          <w:rFonts w:cstheme="minorHAnsi"/>
          <w:szCs w:val="20"/>
          <w:lang w:val="en-GB"/>
        </w:rPr>
      </w:pPr>
      <w:r>
        <w:rPr>
          <w:rStyle w:val="ng-directive"/>
          <w:rFonts w:eastAsia="Times New Roman"/>
          <w:b/>
          <w:sz w:val="28"/>
          <w:lang w:val="en-US" w:eastAsia="fi-FI"/>
        </w:rPr>
        <w:t>Other C</w:t>
      </w:r>
      <w:r w:rsidR="00980563">
        <w:rPr>
          <w:rStyle w:val="ng-directive"/>
          <w:rFonts w:eastAsia="Times New Roman"/>
          <w:b/>
          <w:sz w:val="28"/>
          <w:lang w:val="en-US" w:eastAsia="fi-FI"/>
        </w:rPr>
        <w:t>osts</w:t>
      </w:r>
    </w:p>
    <w:p w14:paraId="717A9A8B" w14:textId="77777777" w:rsidR="00980563" w:rsidRDefault="00980563" w:rsidP="00980563">
      <w:pPr>
        <w:spacing w:after="0" w:line="240" w:lineRule="auto"/>
        <w:rPr>
          <w:rFonts w:cstheme="minorHAnsi"/>
          <w:szCs w:val="20"/>
          <w:lang w:val="en-GB"/>
        </w:rPr>
      </w:pPr>
    </w:p>
    <w:p w14:paraId="0787C940" w14:textId="158366CB" w:rsidR="00980563" w:rsidRPr="00980563" w:rsidRDefault="00980563" w:rsidP="001B695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GB"/>
        </w:rPr>
      </w:pPr>
      <w:r w:rsidRPr="00152995">
        <w:rPr>
          <w:rFonts w:cstheme="minorHAnsi"/>
          <w:b/>
          <w:bCs/>
          <w:szCs w:val="20"/>
          <w:lang w:val="en-GB"/>
        </w:rPr>
        <w:t xml:space="preserve">Please provide a total budget </w:t>
      </w:r>
      <w:r w:rsidR="00FA239B">
        <w:rPr>
          <w:rFonts w:cstheme="minorHAnsi"/>
          <w:b/>
          <w:bCs/>
          <w:szCs w:val="20"/>
          <w:lang w:val="en-GB"/>
        </w:rPr>
        <w:t>for</w:t>
      </w:r>
      <w:r w:rsidRPr="00152995">
        <w:rPr>
          <w:rFonts w:cstheme="minorHAnsi"/>
          <w:b/>
          <w:bCs/>
          <w:szCs w:val="20"/>
          <w:lang w:val="en-GB"/>
        </w:rPr>
        <w:t xml:space="preserve"> all other costs (excluding travel and accommodation costs) for your visit.</w:t>
      </w:r>
      <w:r w:rsidRPr="00980563">
        <w:rPr>
          <w:rFonts w:cstheme="minorHAnsi"/>
          <w:szCs w:val="20"/>
          <w:lang w:val="en-GB"/>
        </w:rPr>
        <w:br/>
      </w:r>
      <w:sdt>
        <w:sdtPr>
          <w:rPr>
            <w:rFonts w:cstheme="minorHAnsi"/>
            <w:szCs w:val="20"/>
            <w:lang w:val="en-GB"/>
          </w:rPr>
          <w:id w:val="1873958547"/>
          <w:placeholder>
            <w:docPart w:val="ECD2343B03614A398A710333FA531DEC"/>
          </w:placeholder>
          <w:showingPlcHdr/>
        </w:sdtPr>
        <w:sdtContent>
          <w:r w:rsidR="00310356" w:rsidRPr="00FA239B">
            <w:rPr>
              <w:rStyle w:val="PlaceholderText"/>
              <w:lang w:val="en-US"/>
            </w:rPr>
            <w:t>Click here to enter text.</w:t>
          </w:r>
        </w:sdtContent>
      </w:sdt>
    </w:p>
    <w:p w14:paraId="7F404E60" w14:textId="77777777" w:rsidR="00980563" w:rsidRDefault="00980563" w:rsidP="00454CCC">
      <w:pPr>
        <w:spacing w:after="0" w:line="240" w:lineRule="auto"/>
        <w:rPr>
          <w:rFonts w:cstheme="minorHAnsi"/>
          <w:szCs w:val="20"/>
          <w:lang w:val="en-GB"/>
        </w:rPr>
      </w:pPr>
    </w:p>
    <w:p w14:paraId="7D02D84D" w14:textId="6DF2C28B" w:rsidR="00A526B7" w:rsidRPr="00304886" w:rsidRDefault="00980563" w:rsidP="001B695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GB"/>
        </w:rPr>
      </w:pPr>
      <w:r w:rsidRPr="00152995">
        <w:rPr>
          <w:rFonts w:cstheme="minorHAnsi"/>
          <w:b/>
          <w:bCs/>
          <w:szCs w:val="20"/>
          <w:lang w:val="en-GB"/>
        </w:rPr>
        <w:t>How will you fund the costs of your visit to the U</w:t>
      </w:r>
      <w:r w:rsidR="002B791F">
        <w:rPr>
          <w:rFonts w:cstheme="minorHAnsi"/>
          <w:b/>
          <w:bCs/>
          <w:szCs w:val="20"/>
          <w:lang w:val="en-GB"/>
        </w:rPr>
        <w:t>.S.</w:t>
      </w:r>
      <w:r w:rsidRPr="00152995">
        <w:rPr>
          <w:rFonts w:cstheme="minorHAnsi"/>
          <w:b/>
          <w:bCs/>
          <w:szCs w:val="20"/>
          <w:lang w:val="en-GB"/>
        </w:rPr>
        <w:t xml:space="preserve"> beyond the Fulbright Finland </w:t>
      </w:r>
      <w:r w:rsidR="00305D99" w:rsidRPr="00152995">
        <w:rPr>
          <w:rFonts w:cstheme="minorHAnsi"/>
          <w:b/>
          <w:bCs/>
          <w:szCs w:val="20"/>
          <w:lang w:val="en-GB"/>
        </w:rPr>
        <w:t xml:space="preserve">Foundation </w:t>
      </w:r>
      <w:r w:rsidRPr="00152995">
        <w:rPr>
          <w:rFonts w:cstheme="minorHAnsi"/>
          <w:b/>
          <w:bCs/>
          <w:szCs w:val="20"/>
          <w:lang w:val="en-GB"/>
        </w:rPr>
        <w:t>grant?</w:t>
      </w:r>
      <w:r w:rsidRPr="00980563">
        <w:rPr>
          <w:rFonts w:cstheme="minorHAnsi"/>
          <w:i/>
          <w:szCs w:val="20"/>
          <w:lang w:val="en-GB"/>
        </w:rPr>
        <w:br/>
      </w:r>
      <w:sdt>
        <w:sdtPr>
          <w:rPr>
            <w:rFonts w:cstheme="minorHAnsi"/>
            <w:szCs w:val="20"/>
            <w:lang w:val="en-GB"/>
          </w:rPr>
          <w:id w:val="1867719722"/>
          <w:placeholder>
            <w:docPart w:val="4D081319745249B98DAC656B8B4EE08F"/>
          </w:placeholder>
          <w:showingPlcHdr/>
        </w:sdtPr>
        <w:sdtContent>
          <w:r w:rsidR="00310356" w:rsidRPr="00305D99">
            <w:rPr>
              <w:rStyle w:val="PlaceholderText"/>
              <w:lang w:val="en-US"/>
            </w:rPr>
            <w:t>Click here to enter text.</w:t>
          </w:r>
        </w:sdtContent>
      </w:sdt>
    </w:p>
    <w:sectPr w:rsidR="00A526B7" w:rsidRPr="00304886" w:rsidSect="00F31E04">
      <w:footerReference w:type="default" r:id="rId8"/>
      <w:headerReference w:type="first" r:id="rId9"/>
      <w:footerReference w:type="first" r:id="rId10"/>
      <w:pgSz w:w="11906" w:h="16838"/>
      <w:pgMar w:top="1138" w:right="1440" w:bottom="1699" w:left="1440" w:header="562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2DE72" w14:textId="77777777" w:rsidR="00F31E04" w:rsidRDefault="00F31E04" w:rsidP="00D60365">
      <w:pPr>
        <w:spacing w:after="0" w:line="240" w:lineRule="auto"/>
      </w:pPr>
      <w:r>
        <w:separator/>
      </w:r>
    </w:p>
  </w:endnote>
  <w:endnote w:type="continuationSeparator" w:id="0">
    <w:p w14:paraId="5403076B" w14:textId="77777777" w:rsidR="00F31E04" w:rsidRDefault="00F31E04" w:rsidP="00D603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9964F" w14:textId="77777777" w:rsidR="00A22250" w:rsidRDefault="00A22250">
    <w:pPr>
      <w:pStyle w:val="Footer"/>
    </w:pPr>
    <w:r w:rsidRPr="00AB4162">
      <w:rPr>
        <w:noProof/>
        <w:lang w:val="en-US"/>
      </w:rPr>
      <w:drawing>
        <wp:anchor distT="0" distB="0" distL="114300" distR="114300" simplePos="0" relativeHeight="251657213" behindDoc="0" locked="0" layoutInCell="1" allowOverlap="1" wp14:anchorId="10EB0B05" wp14:editId="24127EBB">
          <wp:simplePos x="0" y="0"/>
          <wp:positionH relativeFrom="page">
            <wp:align>center</wp:align>
          </wp:positionH>
          <wp:positionV relativeFrom="paragraph">
            <wp:posOffset>-59055</wp:posOffset>
          </wp:positionV>
          <wp:extent cx="3517200" cy="262800"/>
          <wp:effectExtent l="0" t="0" r="0" b="4445"/>
          <wp:wrapThrough wrapText="bothSides">
            <wp:wrapPolygon edited="0">
              <wp:start x="0" y="0"/>
              <wp:lineTo x="0" y="6276"/>
              <wp:lineTo x="5031" y="20397"/>
              <wp:lineTo x="16498" y="20397"/>
              <wp:lineTo x="21413" y="6276"/>
              <wp:lineTo x="21413" y="0"/>
              <wp:lineTo x="0" y="0"/>
            </wp:wrapPolygon>
          </wp:wrapThrough>
          <wp:docPr id="88" name="Graphic 8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17200" cy="26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FB8F4" w14:textId="77777777" w:rsidR="00A22250" w:rsidRDefault="00A22250">
    <w:pPr>
      <w:pStyle w:val="Footer"/>
    </w:pPr>
    <w:r w:rsidRPr="00AB4162">
      <w:rPr>
        <w:noProof/>
        <w:lang w:val="en-US"/>
      </w:rPr>
      <w:drawing>
        <wp:anchor distT="0" distB="0" distL="114300" distR="114300" simplePos="0" relativeHeight="251662334" behindDoc="0" locked="0" layoutInCell="1" allowOverlap="1" wp14:anchorId="4F2110CC" wp14:editId="428E520D">
          <wp:simplePos x="0" y="0"/>
          <wp:positionH relativeFrom="page">
            <wp:align>center</wp:align>
          </wp:positionH>
          <wp:positionV relativeFrom="paragraph">
            <wp:posOffset>-57785</wp:posOffset>
          </wp:positionV>
          <wp:extent cx="3517200" cy="262800"/>
          <wp:effectExtent l="0" t="0" r="0" b="4445"/>
          <wp:wrapThrough wrapText="bothSides">
            <wp:wrapPolygon edited="0">
              <wp:start x="0" y="0"/>
              <wp:lineTo x="0" y="6276"/>
              <wp:lineTo x="5031" y="20397"/>
              <wp:lineTo x="16498" y="20397"/>
              <wp:lineTo x="21413" y="6276"/>
              <wp:lineTo x="21413" y="0"/>
              <wp:lineTo x="0" y="0"/>
            </wp:wrapPolygon>
          </wp:wrapThrough>
          <wp:docPr id="90" name="Graphic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17200" cy="26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FB182" w14:textId="77777777" w:rsidR="00F31E04" w:rsidRDefault="00F31E04" w:rsidP="00D60365">
      <w:pPr>
        <w:spacing w:after="0" w:line="240" w:lineRule="auto"/>
      </w:pPr>
      <w:r>
        <w:separator/>
      </w:r>
    </w:p>
  </w:footnote>
  <w:footnote w:type="continuationSeparator" w:id="0">
    <w:p w14:paraId="4AF46A8B" w14:textId="77777777" w:rsidR="00F31E04" w:rsidRDefault="00F31E04" w:rsidP="00D603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9A4D0" w14:textId="77777777" w:rsidR="00A22250" w:rsidRDefault="00A22250">
    <w:pPr>
      <w:pStyle w:val="Header"/>
    </w:pPr>
    <w:r>
      <w:rPr>
        <w:noProof/>
        <w:lang w:val="en-US"/>
      </w:rPr>
      <w:drawing>
        <wp:anchor distT="0" distB="0" distL="114300" distR="114300" simplePos="0" relativeHeight="251660286" behindDoc="0" locked="0" layoutInCell="1" allowOverlap="1" wp14:anchorId="7494A372" wp14:editId="054F529D">
          <wp:simplePos x="0" y="0"/>
          <wp:positionH relativeFrom="page">
            <wp:posOffset>3038475</wp:posOffset>
          </wp:positionH>
          <wp:positionV relativeFrom="paragraph">
            <wp:posOffset>72243</wp:posOffset>
          </wp:positionV>
          <wp:extent cx="1483200" cy="784800"/>
          <wp:effectExtent l="0" t="0" r="0" b="0"/>
          <wp:wrapThrough wrapText="bothSides">
            <wp:wrapPolygon edited="0">
              <wp:start x="8881" y="1049"/>
              <wp:lineTo x="5273" y="3673"/>
              <wp:lineTo x="5550" y="10494"/>
              <wp:lineTo x="833" y="12068"/>
              <wp:lineTo x="555" y="15216"/>
              <wp:lineTo x="4995" y="18889"/>
              <wp:lineTo x="4995" y="19938"/>
              <wp:lineTo x="16373" y="19938"/>
              <wp:lineTo x="16373" y="18889"/>
              <wp:lineTo x="21091" y="14691"/>
              <wp:lineTo x="20536" y="12593"/>
              <wp:lineTo x="10823" y="10494"/>
              <wp:lineTo x="15818" y="10494"/>
              <wp:lineTo x="16096" y="3673"/>
              <wp:lineTo x="12488" y="1049"/>
              <wp:lineTo x="8881" y="1049"/>
            </wp:wrapPolygon>
          </wp:wrapThrough>
          <wp:docPr id="89" name="Graphic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3200" cy="7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3588D"/>
    <w:multiLevelType w:val="hybridMultilevel"/>
    <w:tmpl w:val="E5544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D1571"/>
    <w:multiLevelType w:val="hybridMultilevel"/>
    <w:tmpl w:val="A208B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5A6A31"/>
    <w:multiLevelType w:val="hybridMultilevel"/>
    <w:tmpl w:val="2E7A5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DE00F7"/>
    <w:multiLevelType w:val="hybridMultilevel"/>
    <w:tmpl w:val="6DA83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37AFA"/>
    <w:multiLevelType w:val="hybridMultilevel"/>
    <w:tmpl w:val="FD6A7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2C2ADE"/>
    <w:multiLevelType w:val="hybridMultilevel"/>
    <w:tmpl w:val="751E9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5858EC"/>
    <w:multiLevelType w:val="hybridMultilevel"/>
    <w:tmpl w:val="31E228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EF2796"/>
    <w:multiLevelType w:val="hybridMultilevel"/>
    <w:tmpl w:val="BF162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F2B97"/>
    <w:multiLevelType w:val="hybridMultilevel"/>
    <w:tmpl w:val="058C1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462CB8"/>
    <w:multiLevelType w:val="hybridMultilevel"/>
    <w:tmpl w:val="69E26F24"/>
    <w:lvl w:ilvl="0" w:tplc="358A5DB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5A0BE1"/>
    <w:multiLevelType w:val="hybridMultilevel"/>
    <w:tmpl w:val="9F785A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CE6BC5"/>
    <w:multiLevelType w:val="hybridMultilevel"/>
    <w:tmpl w:val="4D8E9F6C"/>
    <w:lvl w:ilvl="0" w:tplc="0409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12" w15:restartNumberingAfterBreak="0">
    <w:nsid w:val="3C500D97"/>
    <w:multiLevelType w:val="hybridMultilevel"/>
    <w:tmpl w:val="02D4E96A"/>
    <w:lvl w:ilvl="0" w:tplc="0409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13" w15:restartNumberingAfterBreak="0">
    <w:nsid w:val="3CDD2BAC"/>
    <w:multiLevelType w:val="hybridMultilevel"/>
    <w:tmpl w:val="558655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3E2D9F"/>
    <w:multiLevelType w:val="hybridMultilevel"/>
    <w:tmpl w:val="C3B8F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8652B0"/>
    <w:multiLevelType w:val="hybridMultilevel"/>
    <w:tmpl w:val="BCEC5F92"/>
    <w:lvl w:ilvl="0" w:tplc="0409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16" w15:restartNumberingAfterBreak="0">
    <w:nsid w:val="46A57714"/>
    <w:multiLevelType w:val="hybridMultilevel"/>
    <w:tmpl w:val="FAF67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642612"/>
    <w:multiLevelType w:val="hybridMultilevel"/>
    <w:tmpl w:val="68B67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F3165"/>
    <w:multiLevelType w:val="hybridMultilevel"/>
    <w:tmpl w:val="37AE6C0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9D4896"/>
    <w:multiLevelType w:val="hybridMultilevel"/>
    <w:tmpl w:val="C3EE1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9C660C"/>
    <w:multiLevelType w:val="hybridMultilevel"/>
    <w:tmpl w:val="72907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B50E8A"/>
    <w:multiLevelType w:val="hybridMultilevel"/>
    <w:tmpl w:val="0EEE1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5B3A91"/>
    <w:multiLevelType w:val="hybridMultilevel"/>
    <w:tmpl w:val="1BE45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938720">
    <w:abstractNumId w:val="2"/>
  </w:num>
  <w:num w:numId="2" w16cid:durableId="1481847145">
    <w:abstractNumId w:val="13"/>
  </w:num>
  <w:num w:numId="3" w16cid:durableId="2064863068">
    <w:abstractNumId w:val="20"/>
  </w:num>
  <w:num w:numId="4" w16cid:durableId="811285793">
    <w:abstractNumId w:val="16"/>
  </w:num>
  <w:num w:numId="5" w16cid:durableId="1110973255">
    <w:abstractNumId w:val="21"/>
  </w:num>
  <w:num w:numId="6" w16cid:durableId="1485704612">
    <w:abstractNumId w:val="19"/>
  </w:num>
  <w:num w:numId="7" w16cid:durableId="4987979">
    <w:abstractNumId w:val="0"/>
  </w:num>
  <w:num w:numId="8" w16cid:durableId="766845851">
    <w:abstractNumId w:val="1"/>
  </w:num>
  <w:num w:numId="9" w16cid:durableId="2704062">
    <w:abstractNumId w:val="14"/>
  </w:num>
  <w:num w:numId="10" w16cid:durableId="318580937">
    <w:abstractNumId w:val="22"/>
  </w:num>
  <w:num w:numId="11" w16cid:durableId="804348516">
    <w:abstractNumId w:val="15"/>
  </w:num>
  <w:num w:numId="12" w16cid:durableId="2013219511">
    <w:abstractNumId w:val="11"/>
  </w:num>
  <w:num w:numId="13" w16cid:durableId="1817718328">
    <w:abstractNumId w:val="12"/>
  </w:num>
  <w:num w:numId="14" w16cid:durableId="341318285">
    <w:abstractNumId w:val="4"/>
  </w:num>
  <w:num w:numId="15" w16cid:durableId="1649898606">
    <w:abstractNumId w:val="10"/>
  </w:num>
  <w:num w:numId="16" w16cid:durableId="1160273133">
    <w:abstractNumId w:val="5"/>
  </w:num>
  <w:num w:numId="17" w16cid:durableId="589042627">
    <w:abstractNumId w:val="7"/>
  </w:num>
  <w:num w:numId="18" w16cid:durableId="1271744043">
    <w:abstractNumId w:val="6"/>
  </w:num>
  <w:num w:numId="19" w16cid:durableId="886600839">
    <w:abstractNumId w:val="3"/>
  </w:num>
  <w:num w:numId="20" w16cid:durableId="143469309">
    <w:abstractNumId w:val="8"/>
  </w:num>
  <w:num w:numId="21" w16cid:durableId="1397207">
    <w:abstractNumId w:val="17"/>
  </w:num>
  <w:num w:numId="22" w16cid:durableId="1939831768">
    <w:abstractNumId w:val="18"/>
  </w:num>
  <w:num w:numId="23" w16cid:durableId="15215097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rU0sDS1MDUyMTRT0lEKTi0uzszPAykwrAUA6DGfjSwAAAA="/>
  </w:docVars>
  <w:rsids>
    <w:rsidRoot w:val="00D60365"/>
    <w:rsid w:val="00076D4D"/>
    <w:rsid w:val="00093BC6"/>
    <w:rsid w:val="000B4E52"/>
    <w:rsid w:val="000E7592"/>
    <w:rsid w:val="001249F5"/>
    <w:rsid w:val="00130BE8"/>
    <w:rsid w:val="00133BA3"/>
    <w:rsid w:val="00133E97"/>
    <w:rsid w:val="0014472D"/>
    <w:rsid w:val="00152995"/>
    <w:rsid w:val="001577E1"/>
    <w:rsid w:val="001B45F0"/>
    <w:rsid w:val="001B695A"/>
    <w:rsid w:val="001F28C5"/>
    <w:rsid w:val="00211D02"/>
    <w:rsid w:val="00216C23"/>
    <w:rsid w:val="00250584"/>
    <w:rsid w:val="002542FA"/>
    <w:rsid w:val="00284AB5"/>
    <w:rsid w:val="002851C4"/>
    <w:rsid w:val="002B791F"/>
    <w:rsid w:val="002D2B09"/>
    <w:rsid w:val="00304886"/>
    <w:rsid w:val="00305D99"/>
    <w:rsid w:val="00310356"/>
    <w:rsid w:val="00315DF7"/>
    <w:rsid w:val="00326016"/>
    <w:rsid w:val="00393884"/>
    <w:rsid w:val="003D68CC"/>
    <w:rsid w:val="00413E0E"/>
    <w:rsid w:val="00416087"/>
    <w:rsid w:val="0045488E"/>
    <w:rsid w:val="00454CCC"/>
    <w:rsid w:val="004E3B9A"/>
    <w:rsid w:val="005001E3"/>
    <w:rsid w:val="00513B21"/>
    <w:rsid w:val="00527A4A"/>
    <w:rsid w:val="00581B6C"/>
    <w:rsid w:val="00582E70"/>
    <w:rsid w:val="005F72EF"/>
    <w:rsid w:val="00617074"/>
    <w:rsid w:val="0063005C"/>
    <w:rsid w:val="00634338"/>
    <w:rsid w:val="006431F6"/>
    <w:rsid w:val="006A04D3"/>
    <w:rsid w:val="006A3FBE"/>
    <w:rsid w:val="006C130E"/>
    <w:rsid w:val="0070410A"/>
    <w:rsid w:val="00713F11"/>
    <w:rsid w:val="00723858"/>
    <w:rsid w:val="00731E63"/>
    <w:rsid w:val="007563F7"/>
    <w:rsid w:val="0076704F"/>
    <w:rsid w:val="007733D4"/>
    <w:rsid w:val="007B335C"/>
    <w:rsid w:val="007C2F91"/>
    <w:rsid w:val="007D0E45"/>
    <w:rsid w:val="007F7708"/>
    <w:rsid w:val="0086434A"/>
    <w:rsid w:val="00906913"/>
    <w:rsid w:val="00944E6B"/>
    <w:rsid w:val="00975D68"/>
    <w:rsid w:val="00980563"/>
    <w:rsid w:val="009A4905"/>
    <w:rsid w:val="009C0573"/>
    <w:rsid w:val="00A22250"/>
    <w:rsid w:val="00A23C75"/>
    <w:rsid w:val="00A526B7"/>
    <w:rsid w:val="00A8093C"/>
    <w:rsid w:val="00A809F3"/>
    <w:rsid w:val="00AB4162"/>
    <w:rsid w:val="00AF5DFD"/>
    <w:rsid w:val="00AF6031"/>
    <w:rsid w:val="00B0098A"/>
    <w:rsid w:val="00B53172"/>
    <w:rsid w:val="00B84D4B"/>
    <w:rsid w:val="00B90267"/>
    <w:rsid w:val="00BE67A4"/>
    <w:rsid w:val="00C1508A"/>
    <w:rsid w:val="00C417E0"/>
    <w:rsid w:val="00C62B3C"/>
    <w:rsid w:val="00C65A21"/>
    <w:rsid w:val="00C93A0F"/>
    <w:rsid w:val="00CD214A"/>
    <w:rsid w:val="00CE297A"/>
    <w:rsid w:val="00D01006"/>
    <w:rsid w:val="00D2004E"/>
    <w:rsid w:val="00D45D08"/>
    <w:rsid w:val="00D52D37"/>
    <w:rsid w:val="00D60365"/>
    <w:rsid w:val="00D83AC5"/>
    <w:rsid w:val="00D83F36"/>
    <w:rsid w:val="00D92F6D"/>
    <w:rsid w:val="00DA7E4D"/>
    <w:rsid w:val="00DB01C7"/>
    <w:rsid w:val="00DC62EB"/>
    <w:rsid w:val="00DE73BE"/>
    <w:rsid w:val="00E1174D"/>
    <w:rsid w:val="00E75B18"/>
    <w:rsid w:val="00E81A85"/>
    <w:rsid w:val="00E833AF"/>
    <w:rsid w:val="00ED696D"/>
    <w:rsid w:val="00EE540A"/>
    <w:rsid w:val="00F27FE1"/>
    <w:rsid w:val="00F31E04"/>
    <w:rsid w:val="00F54A4F"/>
    <w:rsid w:val="00FA0DE2"/>
    <w:rsid w:val="00FA239B"/>
    <w:rsid w:val="00FB7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6350B6A"/>
  <w15:docId w15:val="{7330E99A-0F30-4707-A161-31FED5081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05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365"/>
  </w:style>
  <w:style w:type="paragraph" w:styleId="Footer">
    <w:name w:val="footer"/>
    <w:basedOn w:val="Normal"/>
    <w:link w:val="FooterChar"/>
    <w:uiPriority w:val="99"/>
    <w:unhideWhenUsed/>
    <w:rsid w:val="00D603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0365"/>
  </w:style>
  <w:style w:type="paragraph" w:customStyle="1" w:styleId="paragraph">
    <w:name w:val="paragraph"/>
    <w:basedOn w:val="Normal"/>
    <w:rsid w:val="00AF5D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i-FI"/>
    </w:rPr>
  </w:style>
  <w:style w:type="character" w:customStyle="1" w:styleId="ng-directive">
    <w:name w:val="ng-directive"/>
    <w:basedOn w:val="DefaultParagraphFont"/>
    <w:rsid w:val="00AF5DFD"/>
  </w:style>
  <w:style w:type="character" w:styleId="PlaceholderText">
    <w:name w:val="Placeholder Text"/>
    <w:basedOn w:val="DefaultParagraphFont"/>
    <w:uiPriority w:val="99"/>
    <w:semiHidden/>
    <w:rsid w:val="00076D4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D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D4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009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540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4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AF4A1FEC704930A4A923BB2102F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E353C-D5C9-410C-B905-DF1E3A56C869}"/>
      </w:docPartPr>
      <w:docPartBody>
        <w:p w:rsidR="00EB338F" w:rsidRDefault="00A9521E" w:rsidP="00A9521E">
          <w:pPr>
            <w:pStyle w:val="46AF4A1FEC704930A4A923BB2102FFD1"/>
          </w:pPr>
          <w:r w:rsidRPr="00D45D08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1818313DA3114CDF862CA687DB633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7C0C2-1432-452F-94E2-8C275BFBED49}"/>
      </w:docPartPr>
      <w:docPartBody>
        <w:p w:rsidR="00EB338F" w:rsidRDefault="00A9521E" w:rsidP="00A9521E">
          <w:pPr>
            <w:pStyle w:val="1818313DA3114CDF862CA687DB6334C4"/>
          </w:pPr>
          <w:r w:rsidRPr="0031035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42C4425D5A344E4FBAB4A55DD8713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B805F-3CD2-40DA-9E48-963889C2C790}"/>
      </w:docPartPr>
      <w:docPartBody>
        <w:p w:rsidR="00EB338F" w:rsidRDefault="00A9521E" w:rsidP="00A9521E">
          <w:pPr>
            <w:pStyle w:val="42C4425D5A344E4FBAB4A55DD871327E"/>
          </w:pPr>
          <w:r w:rsidRPr="0031035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6640B8BE6F25404FB837734F33FC64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18BCCD-C80C-4FCB-9AF7-6BF81E24C7E6}"/>
      </w:docPartPr>
      <w:docPartBody>
        <w:p w:rsidR="006D2F63" w:rsidRDefault="00A9521E" w:rsidP="00A9521E">
          <w:pPr>
            <w:pStyle w:val="6640B8BE6F25404FB837734F33FC641C"/>
          </w:pPr>
          <w:r w:rsidRPr="007B335C">
            <w:rPr>
              <w:rStyle w:val="PlaceholderText"/>
              <w:lang w:val="en-US"/>
            </w:rPr>
            <w:t>Click or tap to enter a date.</w:t>
          </w:r>
        </w:p>
      </w:docPartBody>
    </w:docPart>
    <w:docPart>
      <w:docPartPr>
        <w:name w:val="5616C3230EAC4B0FA9F9F418BA3A3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FA4DF-1015-44AC-9BC1-4F7668454521}"/>
      </w:docPartPr>
      <w:docPartBody>
        <w:p w:rsidR="006D2F63" w:rsidRDefault="00A9521E" w:rsidP="00A9521E">
          <w:pPr>
            <w:pStyle w:val="5616C3230EAC4B0FA9F9F418BA3A3848"/>
          </w:pPr>
          <w:r w:rsidRPr="007B335C">
            <w:rPr>
              <w:rStyle w:val="PlaceholderText"/>
              <w:lang w:val="en-US"/>
            </w:rPr>
            <w:t>Click or tap to enter a date.</w:t>
          </w:r>
        </w:p>
      </w:docPartBody>
    </w:docPart>
    <w:docPart>
      <w:docPartPr>
        <w:name w:val="9E2ED042E6AE4E33BAB98DE7E53FF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5F592-F64D-411C-B828-48F1FC7AD06B}"/>
      </w:docPartPr>
      <w:docPartBody>
        <w:p w:rsidR="006D2F63" w:rsidRDefault="00A9521E" w:rsidP="00A9521E">
          <w:pPr>
            <w:pStyle w:val="9E2ED042E6AE4E33BAB98DE7E53FF485"/>
          </w:pPr>
          <w:r w:rsidRPr="0031035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E01FA7BE4AF3401CB4305976DAF08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BE0CB-DBCE-41EB-A34A-48FF2F58E874}"/>
      </w:docPartPr>
      <w:docPartBody>
        <w:p w:rsidR="006D2F63" w:rsidRDefault="00A9521E" w:rsidP="00A9521E">
          <w:pPr>
            <w:pStyle w:val="E01FA7BE4AF3401CB4305976DAF08071"/>
          </w:pPr>
          <w:r w:rsidRPr="0031035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FF66989813AF40BDAAF78237442672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81798-9C5C-44C2-A0B2-3B1C6229A681}"/>
      </w:docPartPr>
      <w:docPartBody>
        <w:p w:rsidR="006D2F63" w:rsidRDefault="00A9521E" w:rsidP="00A9521E">
          <w:pPr>
            <w:pStyle w:val="FF66989813AF40BDAAF78237442672E8"/>
          </w:pPr>
          <w:r w:rsidRPr="0031035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B6A1C1A7826346EDB9CDA2F95226E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F0A3A-02E5-418F-9338-BBDCCB4D6365}"/>
      </w:docPartPr>
      <w:docPartBody>
        <w:p w:rsidR="006D2F63" w:rsidRDefault="00A9521E" w:rsidP="00A9521E">
          <w:pPr>
            <w:pStyle w:val="B6A1C1A7826346EDB9CDA2F95226E23B"/>
          </w:pPr>
          <w:r w:rsidRPr="0031035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BA0B558CE6054711BA8C987A6FDCE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B476D-810E-4119-AD1A-00647EB869D4}"/>
      </w:docPartPr>
      <w:docPartBody>
        <w:p w:rsidR="006D2F63" w:rsidRDefault="00A9521E" w:rsidP="00A9521E">
          <w:pPr>
            <w:pStyle w:val="BA0B558CE6054711BA8C987A6FDCEF7C"/>
          </w:pPr>
          <w:r w:rsidRPr="0031035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41A653E7AD104A389678C37AD1142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65E3F-8AF8-4264-9EDF-45649AEBA191}"/>
      </w:docPartPr>
      <w:docPartBody>
        <w:p w:rsidR="006D2F63" w:rsidRDefault="00A9521E" w:rsidP="00A9521E">
          <w:pPr>
            <w:pStyle w:val="41A653E7AD104A389678C37AD1142238"/>
          </w:pPr>
          <w:r w:rsidRPr="0031035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85E7B737A41E49D49A5BA19A94A3A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B76E8-5EC0-4700-8B34-80BF173FAD2E}"/>
      </w:docPartPr>
      <w:docPartBody>
        <w:p w:rsidR="006D2F63" w:rsidRDefault="00A9521E" w:rsidP="00A9521E">
          <w:pPr>
            <w:pStyle w:val="85E7B737A41E49D49A5BA19A94A3ACF9"/>
          </w:pPr>
          <w:r w:rsidRPr="0031035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4C6D29BD256E4B719E57D3567E3FF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5D072-4F56-4A74-9FD4-7995E7A65CE8}"/>
      </w:docPartPr>
      <w:docPartBody>
        <w:p w:rsidR="006D2F63" w:rsidRDefault="00A9521E" w:rsidP="00A9521E">
          <w:pPr>
            <w:pStyle w:val="4C6D29BD256E4B719E57D3567E3FF8E9"/>
          </w:pPr>
          <w:r w:rsidRPr="0031035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B305466A1CA04E4089DBED4EAD87D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73DAE-DDFD-4ABF-BED8-D5D9099C57A2}"/>
      </w:docPartPr>
      <w:docPartBody>
        <w:p w:rsidR="006D2F63" w:rsidRDefault="00A9521E" w:rsidP="00A9521E">
          <w:pPr>
            <w:pStyle w:val="B305466A1CA04E4089DBED4EAD87D5DF"/>
          </w:pPr>
          <w:r w:rsidRPr="0031035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A04693142E494B13BC55003C1604B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C73FA-33B9-4EB5-A67A-3798AAE89F68}"/>
      </w:docPartPr>
      <w:docPartBody>
        <w:p w:rsidR="006D2F63" w:rsidRDefault="00A9521E" w:rsidP="00A9521E">
          <w:pPr>
            <w:pStyle w:val="A04693142E494B13BC55003C1604B641"/>
          </w:pPr>
          <w:r w:rsidRPr="0031035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5CB177C1B2A143C1B9C8906C3EC3C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000EB2-758C-44C8-B0FB-1C16FECCEF88}"/>
      </w:docPartPr>
      <w:docPartBody>
        <w:p w:rsidR="006D2F63" w:rsidRDefault="00A9521E" w:rsidP="00A9521E">
          <w:pPr>
            <w:pStyle w:val="5CB177C1B2A143C1B9C8906C3EC3C89C"/>
          </w:pPr>
          <w:r w:rsidRPr="0031035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03DFC76C91394D96868D7B251A154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5EDA7-B11D-4D9A-851B-031724295229}"/>
      </w:docPartPr>
      <w:docPartBody>
        <w:p w:rsidR="006D2F63" w:rsidRDefault="00A9521E" w:rsidP="00A9521E">
          <w:pPr>
            <w:pStyle w:val="03DFC76C91394D96868D7B251A1546BB"/>
          </w:pPr>
          <w:r w:rsidRPr="0031035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3C22F03617DE485B9472FFE7BE941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3EEEC0-5215-4D60-ADDA-4A186FA37AB8}"/>
      </w:docPartPr>
      <w:docPartBody>
        <w:p w:rsidR="006D2F63" w:rsidRDefault="00A9521E" w:rsidP="00A9521E">
          <w:pPr>
            <w:pStyle w:val="3C22F03617DE485B9472FFE7BE941840"/>
          </w:pPr>
          <w:r w:rsidRPr="0031035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953D337865D64D1E9DD22EA79B85B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77F0C9-F3F2-47C5-B460-A764E42D73DB}"/>
      </w:docPartPr>
      <w:docPartBody>
        <w:p w:rsidR="006D2F63" w:rsidRDefault="00A9521E" w:rsidP="00A9521E">
          <w:pPr>
            <w:pStyle w:val="953D337865D64D1E9DD22EA79B85BDA3"/>
          </w:pPr>
          <w:r w:rsidRPr="0031035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3082584C8B2A45F5A67B23A8DFF5C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4289D-4E15-4E90-8FFA-0146FFA3B414}"/>
      </w:docPartPr>
      <w:docPartBody>
        <w:p w:rsidR="006D2F63" w:rsidRDefault="00A9521E" w:rsidP="00A9521E">
          <w:pPr>
            <w:pStyle w:val="3082584C8B2A45F5A67B23A8DFF5CE4E"/>
          </w:pPr>
          <w:r w:rsidRPr="007563F7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D740DD6269AB4B939B2A0F2276932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70F48-4E82-410A-BDC2-26B6F9E173D9}"/>
      </w:docPartPr>
      <w:docPartBody>
        <w:p w:rsidR="006D2F63" w:rsidRDefault="00A9521E" w:rsidP="00A9521E">
          <w:pPr>
            <w:pStyle w:val="D740DD6269AB4B939B2A0F227693266F"/>
          </w:pPr>
          <w:r w:rsidRPr="00A22250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8777894E17C042E5A466E4E43A22F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A17D2-9AD5-4961-B202-AC2662BAD804}"/>
      </w:docPartPr>
      <w:docPartBody>
        <w:p w:rsidR="006D2F63" w:rsidRDefault="00A9521E" w:rsidP="00A9521E">
          <w:pPr>
            <w:pStyle w:val="8777894E17C042E5A466E4E43A22F331"/>
          </w:pPr>
          <w:r w:rsidRPr="00FC7E06">
            <w:rPr>
              <w:rStyle w:val="PlaceholderText"/>
            </w:rPr>
            <w:t>Click here to enter text.</w:t>
          </w:r>
        </w:p>
      </w:docPartBody>
    </w:docPart>
    <w:docPart>
      <w:docPartPr>
        <w:name w:val="F38E5DAA42404661A9C468A18121E6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5F4FD3-B934-4B6F-AEB9-48661583BEA5}"/>
      </w:docPartPr>
      <w:docPartBody>
        <w:p w:rsidR="006D2F63" w:rsidRDefault="00A9521E" w:rsidP="00A9521E">
          <w:pPr>
            <w:pStyle w:val="F38E5DAA42404661A9C468A18121E6FC"/>
          </w:pPr>
          <w:r w:rsidRPr="00FC7E06">
            <w:rPr>
              <w:rStyle w:val="PlaceholderText"/>
            </w:rPr>
            <w:t>Click here to enter text.</w:t>
          </w:r>
        </w:p>
      </w:docPartBody>
    </w:docPart>
    <w:docPart>
      <w:docPartPr>
        <w:name w:val="24D67066A0C24EA2A76DF72A3589B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DB777-F1C6-4163-92AF-9D9C7B6DF8E5}"/>
      </w:docPartPr>
      <w:docPartBody>
        <w:p w:rsidR="006D2F63" w:rsidRDefault="00A9521E" w:rsidP="00A9521E">
          <w:pPr>
            <w:pStyle w:val="24D67066A0C24EA2A76DF72A3589B8ED"/>
          </w:pPr>
          <w:r w:rsidRPr="00305D99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01820FAB76C74E2DAAF3F5A47A4A3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57996-967D-4AF9-8C00-DA2574C65369}"/>
      </w:docPartPr>
      <w:docPartBody>
        <w:p w:rsidR="006D2F63" w:rsidRDefault="00A9521E" w:rsidP="00A9521E">
          <w:pPr>
            <w:pStyle w:val="01820FAB76C74E2DAAF3F5A47A4A347D"/>
          </w:pPr>
          <w:r w:rsidRPr="00305D99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DD06082A89FE4728A6DF84ABF178D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E697F-FFAB-42BA-B873-FED2B2C87A47}"/>
      </w:docPartPr>
      <w:docPartBody>
        <w:p w:rsidR="006D2F63" w:rsidRDefault="00A9521E" w:rsidP="00A9521E">
          <w:pPr>
            <w:pStyle w:val="DD06082A89FE4728A6DF84ABF178DCAA"/>
          </w:pPr>
          <w:r w:rsidRPr="00305D99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38AAC557E6724F1B88AFA39DE0A17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A4689-8637-4A6D-A79C-712CC49A84BA}"/>
      </w:docPartPr>
      <w:docPartBody>
        <w:p w:rsidR="006D2F63" w:rsidRDefault="00A9521E" w:rsidP="00A9521E">
          <w:pPr>
            <w:pStyle w:val="38AAC557E6724F1B88AFA39DE0A17D3C"/>
          </w:pPr>
          <w:r w:rsidRPr="00980563">
            <w:rPr>
              <w:rStyle w:val="PlaceholderText"/>
              <w:lang w:val="en-US"/>
            </w:rPr>
            <w:t>Click he</w:t>
          </w:r>
          <w:r>
            <w:rPr>
              <w:rStyle w:val="PlaceholderText"/>
              <w:lang w:val="en-US"/>
            </w:rPr>
            <w:t>re to enter the total applied grant amount. Maximum is 4000</w:t>
          </w:r>
        </w:p>
      </w:docPartBody>
    </w:docPart>
    <w:docPart>
      <w:docPartPr>
        <w:name w:val="ECD2343B03614A398A710333FA531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7FB6B-FD23-4074-A982-6365A0FEA719}"/>
      </w:docPartPr>
      <w:docPartBody>
        <w:p w:rsidR="006D2F63" w:rsidRDefault="00A9521E" w:rsidP="00A9521E">
          <w:pPr>
            <w:pStyle w:val="ECD2343B03614A398A710333FA531DEC"/>
          </w:pPr>
          <w:r w:rsidRPr="00FA239B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4D081319745249B98DAC656B8B4EE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9A78-6B02-41C8-A8FE-8067835BDED6}"/>
      </w:docPartPr>
      <w:docPartBody>
        <w:p w:rsidR="006D2F63" w:rsidRDefault="00A9521E" w:rsidP="00A9521E">
          <w:pPr>
            <w:pStyle w:val="4D081319745249B98DAC656B8B4EE08F"/>
          </w:pPr>
          <w:r w:rsidRPr="00305D99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3FD7AE3F995B4A74B4E6426868320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D11BB-B963-4E8D-83D3-E8169A3530A5}"/>
      </w:docPartPr>
      <w:docPartBody>
        <w:p w:rsidR="006D2F63" w:rsidRDefault="00A9521E" w:rsidP="00A9521E">
          <w:pPr>
            <w:pStyle w:val="3FD7AE3F995B4A74B4E64268683208661"/>
          </w:pPr>
          <w:r w:rsidRPr="00C62B3C">
            <w:rPr>
              <w:rStyle w:val="PlaceholderText"/>
              <w:lang w:val="en-US"/>
            </w:rPr>
            <w:t>Click or tap to enter a date.</w:t>
          </w:r>
        </w:p>
      </w:docPartBody>
    </w:docPart>
    <w:docPart>
      <w:docPartPr>
        <w:name w:val="0A9202B5B1184ED39D5C2AA5B66F5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4A1E4-FEB4-476D-B9E0-C4CDE5F00A08}"/>
      </w:docPartPr>
      <w:docPartBody>
        <w:p w:rsidR="00A9521E" w:rsidRDefault="00A9521E" w:rsidP="00A9521E">
          <w:pPr>
            <w:pStyle w:val="0A9202B5B1184ED39D5C2AA5B66F53551"/>
          </w:pPr>
          <w:r w:rsidRPr="00723858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97BAD8F4899F404CB5AA0DC75E71A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7FC55-5134-4538-B4D7-48351671CA0C}"/>
      </w:docPartPr>
      <w:docPartBody>
        <w:p w:rsidR="00A9521E" w:rsidRDefault="00A9521E" w:rsidP="00A9521E">
          <w:pPr>
            <w:pStyle w:val="97BAD8F4899F404CB5AA0DC75E71A1301"/>
          </w:pPr>
          <w:r w:rsidRPr="00723858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4591E6CB5E4943638EE7AFCA2A96E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7726C-4630-418B-AC5C-A23721E672CC}"/>
      </w:docPartPr>
      <w:docPartBody>
        <w:p w:rsidR="00A9521E" w:rsidRDefault="00A9521E" w:rsidP="00A9521E">
          <w:pPr>
            <w:pStyle w:val="4591E6CB5E4943638EE7AFCA2A96EBD41"/>
          </w:pPr>
          <w:r w:rsidRPr="00723858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1BF0EE2431464708AD3C0F48C8550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18F3E-F346-46D9-B7BF-4BACC112F2A8}"/>
      </w:docPartPr>
      <w:docPartBody>
        <w:p w:rsidR="00A9521E" w:rsidRDefault="00A9521E" w:rsidP="00A9521E">
          <w:pPr>
            <w:pStyle w:val="1BF0EE2431464708AD3C0F48C85505151"/>
          </w:pPr>
          <w:r w:rsidRPr="00723858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5869543347924F67B138DCF84D2F3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3AE15-B68F-42C0-BC61-049AB6F79EE0}"/>
      </w:docPartPr>
      <w:docPartBody>
        <w:p w:rsidR="00A9521E" w:rsidRDefault="00A9521E" w:rsidP="00A9521E">
          <w:pPr>
            <w:pStyle w:val="5869543347924F67B138DCF84D2F316E1"/>
          </w:pPr>
          <w:r w:rsidRPr="008A7474">
            <w:rPr>
              <w:rStyle w:val="PlaceholderText"/>
              <w:lang w:val="en-US"/>
            </w:rPr>
            <w:t>Click or tap to enter a date.</w:t>
          </w:r>
        </w:p>
      </w:docPartBody>
    </w:docPart>
    <w:docPart>
      <w:docPartPr>
        <w:name w:val="355EFF30252444A6B06EB081A49C3A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34DDBC-4365-4AA7-86BE-781B461B72EB}"/>
      </w:docPartPr>
      <w:docPartBody>
        <w:p w:rsidR="00000000" w:rsidRDefault="00041C47" w:rsidP="00041C47">
          <w:pPr>
            <w:pStyle w:val="355EFF30252444A6B06EB081A49C3AB2"/>
          </w:pPr>
          <w:r w:rsidRPr="0031035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E534407214FF401DA87FB56D22AF36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348E9-E761-4353-BECC-89B4BC9FB638}"/>
      </w:docPartPr>
      <w:docPartBody>
        <w:p w:rsidR="00000000" w:rsidRDefault="00041C47" w:rsidP="00041C47">
          <w:pPr>
            <w:pStyle w:val="E534407214FF401DA87FB56D22AF36E0"/>
          </w:pPr>
          <w:r w:rsidRPr="00310356">
            <w:rPr>
              <w:rStyle w:val="PlaceholderText"/>
              <w:lang w:val="en-US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0DE3"/>
    <w:rsid w:val="00000B3C"/>
    <w:rsid w:val="00041C47"/>
    <w:rsid w:val="0023710B"/>
    <w:rsid w:val="006D2F63"/>
    <w:rsid w:val="008C2277"/>
    <w:rsid w:val="00A9521E"/>
    <w:rsid w:val="00B177D6"/>
    <w:rsid w:val="00B40DE3"/>
    <w:rsid w:val="00B465E6"/>
    <w:rsid w:val="00D06752"/>
    <w:rsid w:val="00E053DF"/>
    <w:rsid w:val="00EB338F"/>
    <w:rsid w:val="00FC6740"/>
    <w:rsid w:val="00FD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41C47"/>
    <w:rPr>
      <w:color w:val="808080"/>
    </w:rPr>
  </w:style>
  <w:style w:type="paragraph" w:customStyle="1" w:styleId="355EFF30252444A6B06EB081A49C3AB2">
    <w:name w:val="355EFF30252444A6B06EB081A49C3AB2"/>
    <w:rsid w:val="00041C47"/>
    <w:pPr>
      <w:spacing w:after="160" w:line="259" w:lineRule="auto"/>
    </w:pPr>
    <w:rPr>
      <w:kern w:val="2"/>
      <w:lang w:val="en-FI" w:eastAsia="en-FI"/>
      <w14:ligatures w14:val="standardContextual"/>
    </w:rPr>
  </w:style>
  <w:style w:type="paragraph" w:customStyle="1" w:styleId="E534407214FF401DA87FB56D22AF36E0">
    <w:name w:val="E534407214FF401DA87FB56D22AF36E0"/>
    <w:rsid w:val="00041C47"/>
    <w:pPr>
      <w:spacing w:after="160" w:line="259" w:lineRule="auto"/>
    </w:pPr>
    <w:rPr>
      <w:kern w:val="2"/>
      <w:lang w:val="en-FI" w:eastAsia="en-FI"/>
      <w14:ligatures w14:val="standardContextual"/>
    </w:rPr>
  </w:style>
  <w:style w:type="paragraph" w:customStyle="1" w:styleId="5869543347924F67B138DCF84D2F316E1">
    <w:name w:val="5869543347924F67B138DCF84D2F316E1"/>
    <w:rsid w:val="00A9521E"/>
    <w:pPr>
      <w:spacing w:after="160" w:line="259" w:lineRule="auto"/>
    </w:pPr>
    <w:rPr>
      <w:rFonts w:eastAsiaTheme="minorHAnsi"/>
      <w:lang w:val="fi-FI"/>
    </w:rPr>
  </w:style>
  <w:style w:type="paragraph" w:customStyle="1" w:styleId="46AF4A1FEC704930A4A923BB2102FFD1">
    <w:name w:val="46AF4A1FEC704930A4A923BB2102FFD1"/>
    <w:rsid w:val="00A9521E"/>
    <w:pPr>
      <w:spacing w:after="160" w:line="259" w:lineRule="auto"/>
    </w:pPr>
    <w:rPr>
      <w:rFonts w:eastAsiaTheme="minorHAnsi"/>
      <w:lang w:val="fi-FI"/>
    </w:rPr>
  </w:style>
  <w:style w:type="paragraph" w:customStyle="1" w:styleId="1818313DA3114CDF862CA687DB6334C4">
    <w:name w:val="1818313DA3114CDF862CA687DB6334C4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42C4425D5A344E4FBAB4A55DD871327E">
    <w:name w:val="42C4425D5A344E4FBAB4A55DD871327E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3FD7AE3F995B4A74B4E64268683208661">
    <w:name w:val="3FD7AE3F995B4A74B4E64268683208661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9E2ED042E6AE4E33BAB98DE7E53FF485">
    <w:name w:val="9E2ED042E6AE4E33BAB98DE7E53FF485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E01FA7BE4AF3401CB4305976DAF08071">
    <w:name w:val="E01FA7BE4AF3401CB4305976DAF08071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FF66989813AF40BDAAF78237442672E8">
    <w:name w:val="FF66989813AF40BDAAF78237442672E8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B6A1C1A7826346EDB9CDA2F95226E23B">
    <w:name w:val="B6A1C1A7826346EDB9CDA2F95226E23B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BA0B558CE6054711BA8C987A6FDCEF7C">
    <w:name w:val="BA0B558CE6054711BA8C987A6FDCEF7C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41A653E7AD104A389678C37AD1142238">
    <w:name w:val="41A653E7AD104A389678C37AD1142238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85E7B737A41E49D49A5BA19A94A3ACF9">
    <w:name w:val="85E7B737A41E49D49A5BA19A94A3ACF9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4C6D29BD256E4B719E57D3567E3FF8E9">
    <w:name w:val="4C6D29BD256E4B719E57D3567E3FF8E9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B305466A1CA04E4089DBED4EAD87D5DF">
    <w:name w:val="B305466A1CA04E4089DBED4EAD87D5DF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0A9202B5B1184ED39D5C2AA5B66F53551">
    <w:name w:val="0A9202B5B1184ED39D5C2AA5B66F53551"/>
    <w:rsid w:val="00A9521E"/>
    <w:pPr>
      <w:spacing w:after="160" w:line="259" w:lineRule="auto"/>
      <w:ind w:left="720"/>
      <w:contextualSpacing/>
    </w:pPr>
    <w:rPr>
      <w:rFonts w:eastAsiaTheme="minorHAnsi"/>
      <w:lang w:val="fi-FI"/>
    </w:rPr>
  </w:style>
  <w:style w:type="paragraph" w:customStyle="1" w:styleId="97BAD8F4899F404CB5AA0DC75E71A1301">
    <w:name w:val="97BAD8F4899F404CB5AA0DC75E71A1301"/>
    <w:rsid w:val="00A9521E"/>
    <w:pPr>
      <w:spacing w:after="160" w:line="259" w:lineRule="auto"/>
      <w:ind w:left="720"/>
      <w:contextualSpacing/>
    </w:pPr>
    <w:rPr>
      <w:rFonts w:eastAsiaTheme="minorHAnsi"/>
      <w:lang w:val="fi-FI"/>
    </w:rPr>
  </w:style>
  <w:style w:type="paragraph" w:customStyle="1" w:styleId="4591E6CB5E4943638EE7AFCA2A96EBD41">
    <w:name w:val="4591E6CB5E4943638EE7AFCA2A96EBD41"/>
    <w:rsid w:val="00A9521E"/>
    <w:pPr>
      <w:spacing w:after="160" w:line="259" w:lineRule="auto"/>
      <w:ind w:left="720"/>
      <w:contextualSpacing/>
    </w:pPr>
    <w:rPr>
      <w:rFonts w:eastAsiaTheme="minorHAnsi"/>
      <w:lang w:val="fi-FI"/>
    </w:rPr>
  </w:style>
  <w:style w:type="paragraph" w:customStyle="1" w:styleId="1BF0EE2431464708AD3C0F48C85505151">
    <w:name w:val="1BF0EE2431464708AD3C0F48C85505151"/>
    <w:rsid w:val="00A9521E"/>
    <w:pPr>
      <w:spacing w:after="160" w:line="259" w:lineRule="auto"/>
      <w:ind w:left="720"/>
      <w:contextualSpacing/>
    </w:pPr>
    <w:rPr>
      <w:rFonts w:eastAsiaTheme="minorHAnsi"/>
      <w:lang w:val="fi-FI"/>
    </w:rPr>
  </w:style>
  <w:style w:type="paragraph" w:customStyle="1" w:styleId="A04693142E494B13BC55003C1604B641">
    <w:name w:val="A04693142E494B13BC55003C1604B641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5CB177C1B2A143C1B9C8906C3EC3C89C">
    <w:name w:val="5CB177C1B2A143C1B9C8906C3EC3C89C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03DFC76C91394D96868D7B251A1546BB">
    <w:name w:val="03DFC76C91394D96868D7B251A1546BB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3C22F03617DE485B9472FFE7BE941840">
    <w:name w:val="3C22F03617DE485B9472FFE7BE941840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953D337865D64D1E9DD22EA79B85BDA3">
    <w:name w:val="953D337865D64D1E9DD22EA79B85BDA3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6640B8BE6F25404FB837734F33FC641C">
    <w:name w:val="6640B8BE6F25404FB837734F33FC641C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5616C3230EAC4B0FA9F9F418BA3A3848">
    <w:name w:val="5616C3230EAC4B0FA9F9F418BA3A3848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3082584C8B2A45F5A67B23A8DFF5CE4E">
    <w:name w:val="3082584C8B2A45F5A67B23A8DFF5CE4E"/>
    <w:rsid w:val="00A95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D740DD6269AB4B939B2A0F227693266F">
    <w:name w:val="D740DD6269AB4B939B2A0F227693266F"/>
    <w:rsid w:val="00A9521E"/>
    <w:pPr>
      <w:spacing w:after="160" w:line="259" w:lineRule="auto"/>
      <w:ind w:left="720"/>
      <w:contextualSpacing/>
    </w:pPr>
    <w:rPr>
      <w:rFonts w:eastAsiaTheme="minorHAnsi"/>
      <w:lang w:val="fi-FI"/>
    </w:rPr>
  </w:style>
  <w:style w:type="paragraph" w:customStyle="1" w:styleId="8777894E17C042E5A466E4E43A22F331">
    <w:name w:val="8777894E17C042E5A466E4E43A22F331"/>
    <w:rsid w:val="00A9521E"/>
    <w:pPr>
      <w:spacing w:after="160" w:line="259" w:lineRule="auto"/>
      <w:ind w:left="720"/>
      <w:contextualSpacing/>
    </w:pPr>
    <w:rPr>
      <w:rFonts w:eastAsiaTheme="minorHAnsi"/>
      <w:lang w:val="fi-FI"/>
    </w:rPr>
  </w:style>
  <w:style w:type="paragraph" w:customStyle="1" w:styleId="F38E5DAA42404661A9C468A18121E6FC">
    <w:name w:val="F38E5DAA42404661A9C468A18121E6FC"/>
    <w:rsid w:val="00A9521E"/>
    <w:pPr>
      <w:spacing w:after="160" w:line="259" w:lineRule="auto"/>
      <w:ind w:left="720"/>
      <w:contextualSpacing/>
    </w:pPr>
    <w:rPr>
      <w:rFonts w:eastAsiaTheme="minorHAnsi"/>
      <w:lang w:val="fi-FI"/>
    </w:rPr>
  </w:style>
  <w:style w:type="paragraph" w:customStyle="1" w:styleId="24D67066A0C24EA2A76DF72A3589B8ED">
    <w:name w:val="24D67066A0C24EA2A76DF72A3589B8ED"/>
    <w:rsid w:val="00A9521E"/>
    <w:pPr>
      <w:spacing w:after="160" w:line="259" w:lineRule="auto"/>
      <w:ind w:left="720"/>
      <w:contextualSpacing/>
    </w:pPr>
    <w:rPr>
      <w:rFonts w:eastAsiaTheme="minorHAnsi"/>
      <w:lang w:val="fi-FI"/>
    </w:rPr>
  </w:style>
  <w:style w:type="paragraph" w:customStyle="1" w:styleId="01820FAB76C74E2DAAF3F5A47A4A347D">
    <w:name w:val="01820FAB76C74E2DAAF3F5A47A4A347D"/>
    <w:rsid w:val="00A9521E"/>
    <w:pPr>
      <w:spacing w:after="160" w:line="259" w:lineRule="auto"/>
      <w:ind w:left="720"/>
      <w:contextualSpacing/>
    </w:pPr>
    <w:rPr>
      <w:rFonts w:eastAsiaTheme="minorHAnsi"/>
      <w:lang w:val="fi-FI"/>
    </w:rPr>
  </w:style>
  <w:style w:type="paragraph" w:customStyle="1" w:styleId="DD06082A89FE4728A6DF84ABF178DCAA">
    <w:name w:val="DD06082A89FE4728A6DF84ABF178DCAA"/>
    <w:rsid w:val="00A9521E"/>
    <w:pPr>
      <w:spacing w:after="160" w:line="259" w:lineRule="auto"/>
      <w:ind w:left="720"/>
      <w:contextualSpacing/>
    </w:pPr>
    <w:rPr>
      <w:rFonts w:eastAsiaTheme="minorHAnsi"/>
      <w:lang w:val="fi-FI"/>
    </w:rPr>
  </w:style>
  <w:style w:type="paragraph" w:customStyle="1" w:styleId="38AAC557E6724F1B88AFA39DE0A17D3C">
    <w:name w:val="38AAC557E6724F1B88AFA39DE0A17D3C"/>
    <w:rsid w:val="00A9521E"/>
    <w:pPr>
      <w:spacing w:after="160" w:line="259" w:lineRule="auto"/>
      <w:ind w:left="720"/>
      <w:contextualSpacing/>
    </w:pPr>
    <w:rPr>
      <w:rFonts w:eastAsiaTheme="minorHAnsi"/>
      <w:lang w:val="fi-FI"/>
    </w:rPr>
  </w:style>
  <w:style w:type="paragraph" w:customStyle="1" w:styleId="ECD2343B03614A398A710333FA531DEC">
    <w:name w:val="ECD2343B03614A398A710333FA531DEC"/>
    <w:rsid w:val="00A9521E"/>
    <w:pPr>
      <w:spacing w:after="160" w:line="259" w:lineRule="auto"/>
      <w:ind w:left="720"/>
      <w:contextualSpacing/>
    </w:pPr>
    <w:rPr>
      <w:rFonts w:eastAsiaTheme="minorHAnsi"/>
      <w:lang w:val="fi-FI"/>
    </w:rPr>
  </w:style>
  <w:style w:type="paragraph" w:customStyle="1" w:styleId="4D081319745249B98DAC656B8B4EE08F">
    <w:name w:val="4D081319745249B98DAC656B8B4EE08F"/>
    <w:rsid w:val="00A9521E"/>
    <w:pPr>
      <w:spacing w:after="160" w:line="259" w:lineRule="auto"/>
      <w:ind w:left="720"/>
      <w:contextualSpacing/>
    </w:pPr>
    <w:rPr>
      <w:rFonts w:eastAsiaTheme="minorHAnsi"/>
      <w:lang w:val="fi-F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D03223-13A9-4BF5-9817-000D1CCA4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19</Words>
  <Characters>5027</Characters>
  <Application>Microsoft Office Word</Application>
  <DocSecurity>0</DocSecurity>
  <Lines>143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Mitchell</dc:creator>
  <cp:keywords/>
  <dc:description/>
  <cp:lastModifiedBy>Mihkel Vaim</cp:lastModifiedBy>
  <cp:revision>2</cp:revision>
  <cp:lastPrinted>2020-01-10T08:43:00Z</cp:lastPrinted>
  <dcterms:created xsi:type="dcterms:W3CDTF">2024-01-24T11:18:00Z</dcterms:created>
  <dcterms:modified xsi:type="dcterms:W3CDTF">2024-01-24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ffa07989b469818e343bfba28a8a744bda408d6596397ea9de59cf599a7fb9</vt:lpwstr>
  </property>
</Properties>
</file>